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1B70" w:rsidRPr="004A1B70" w:rsidRDefault="004A1B70" w:rsidP="004A1B70">
      <w:pPr>
        <w:pStyle w:val="Heading2"/>
        <w:tabs>
          <w:tab w:val="left" w:pos="900"/>
        </w:tabs>
        <w:ind w:right="-180"/>
        <w:jc w:val="center"/>
        <w:rPr>
          <w:i w:val="0"/>
          <w:iCs w:val="0"/>
        </w:rPr>
      </w:pPr>
      <w:bookmarkStart w:id="0" w:name="_GoBack"/>
      <w:bookmarkEnd w:id="0"/>
      <w:r w:rsidRPr="004A1B70">
        <w:rPr>
          <w:i w:val="0"/>
          <w:iCs w:val="0"/>
        </w:rPr>
        <w:t>Request for Approval under the “Generic Clearance for the Collection of Routine Customer Feedback” (OMB Control Number: 0970-0401)</w:t>
      </w:r>
    </w:p>
    <w:p w:rsidR="000F5425" w:rsidRDefault="004A1B70" w:rsidP="004A1B70">
      <w:r>
        <w:rPr>
          <w:b/>
          <w:noProof/>
        </w:rPr>
        <mc:AlternateContent>
          <mc:Choice Requires="wps">
            <w:drawing>
              <wp:anchor distT="0" distB="0" distL="114300" distR="114300" simplePos="0" relativeHeight="251680768" behindDoc="0" locked="0" layoutInCell="0" allowOverlap="1" wp14:anchorId="69D5F730" wp14:editId="5078DC28">
                <wp:simplePos x="0" y="0"/>
                <wp:positionH relativeFrom="column">
                  <wp:posOffset>0</wp:posOffset>
                </wp:positionH>
                <wp:positionV relativeFrom="paragraph">
                  <wp:posOffset>0</wp:posOffset>
                </wp:positionV>
                <wp:extent cx="5943600" cy="0"/>
                <wp:effectExtent l="9525" t="12700" r="9525" b="1587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3E2D91F" id="Line 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sd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O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BnqZsdEgIAACkE&#10;AAAOAAAAAAAAAAAAAAAAAC4CAABkcnMvZTJvRG9jLnhtbFBLAQItABQABgAIAAAAIQB08l201gAA&#10;AAIBAAAPAAAAAAAAAAAAAAAAAGwEAABkcnMvZG93bnJldi54bWxQSwUGAAAAAAQABADzAAAAbwUA&#10;AAAA&#10;" o:allowincell="f" strokeweight="1.5pt"/>
            </w:pict>
          </mc:Fallback>
        </mc:AlternateContent>
      </w:r>
      <w:r w:rsidRPr="00434E33">
        <w:rPr>
          <w:b/>
        </w:rPr>
        <w:t>TITLE OF INFORMATION COLLECTION:</w:t>
      </w:r>
      <w:r>
        <w:t xml:space="preserve"> </w:t>
      </w:r>
      <w:r w:rsidR="009E7C02">
        <w:t xml:space="preserve">Maternal, Infant, and Early Childhood Home Visiting All Grantee &amp; Tribal Regional Meetings </w:t>
      </w:r>
      <w:r w:rsidR="00F028AF">
        <w:t xml:space="preserve">Feedback </w:t>
      </w:r>
      <w:r w:rsidR="009E7C02">
        <w:t>Tools</w:t>
      </w:r>
    </w:p>
    <w:p w:rsidR="004A1B70" w:rsidRDefault="004A1B70" w:rsidP="004A1B70"/>
    <w:p w:rsidR="004A1B70" w:rsidRDefault="004A1B70" w:rsidP="00A53839">
      <w:pPr>
        <w:spacing w:after="120"/>
        <w:rPr>
          <w:b/>
          <w:bCs/>
        </w:rPr>
      </w:pPr>
      <w:r w:rsidRPr="0F0C4E93">
        <w:rPr>
          <w:b/>
          <w:bCs/>
        </w:rPr>
        <w:t xml:space="preserve">PURPOSE: </w:t>
      </w:r>
    </w:p>
    <w:p w:rsidR="009E7C02" w:rsidRDefault="15055B57" w:rsidP="004A1B70">
      <w:r>
        <w:t xml:space="preserve">The Administration for Children and Families (ACF), U.S. Department of Health and Human Services (HHS), requests approval to </w:t>
      </w:r>
      <w:r w:rsidR="009E7C02">
        <w:t xml:space="preserve">collect feedback related to </w:t>
      </w:r>
      <w:r>
        <w:t>the Annual Maternal, Infant, and Early Childhood Home Visiting (MIECHV) All Grantee Meeting (AGM)</w:t>
      </w:r>
      <w:r w:rsidR="009E7C02">
        <w:t xml:space="preserve"> and two regional meetings for Tribal MIECHV grantees.</w:t>
      </w:r>
    </w:p>
    <w:p w:rsidR="009E7C02" w:rsidRDefault="009E7C02" w:rsidP="004A1B70"/>
    <w:p w:rsidR="004A1B70" w:rsidRPr="000A554A" w:rsidRDefault="009E7C02" w:rsidP="00516841">
      <w:pPr>
        <w:spacing w:after="120"/>
      </w:pPr>
      <w:r>
        <w:rPr>
          <w:i/>
        </w:rPr>
        <w:t>MIECHV AGM</w:t>
      </w:r>
    </w:p>
    <w:p w:rsidR="00A50F03" w:rsidRDefault="15055B57" w:rsidP="004A1B70">
      <w:r>
        <w:t xml:space="preserve">The MIECHV AGM is a joint effort between the Health Resources Services Administration (HRSA), which manages the State/Territory MIECHV program, and ACF, which manages the Tribal MIECHV program. </w:t>
      </w:r>
      <w:r w:rsidR="009E7C02" w:rsidRPr="000A554A">
        <w:t>The purpose of the MIECHV AGM is to enhance grantee abilities to successfully meet the goals, objectives, and requirements of this grant program as outlined in the authorizing legislation. The MIECHV AGM provides all MIECHV grantees with technical assistance, peer sharing, and capacity and skill building opportunities.</w:t>
      </w:r>
      <w:r w:rsidR="009E7C02">
        <w:t xml:space="preserve"> </w:t>
      </w:r>
      <w:r>
        <w:t xml:space="preserve">This generic clearance will allow ACF to receive feedback from meeting attendees to assess the quality of trainings </w:t>
      </w:r>
      <w:r w:rsidR="00A50F03">
        <w:t xml:space="preserve">and content </w:t>
      </w:r>
      <w:r>
        <w:t>provided during the meeting</w:t>
      </w:r>
      <w:r w:rsidR="00C22FF2">
        <w:t>s</w:t>
      </w:r>
      <w:r w:rsidR="00A50F03">
        <w:t>. Feedback data</w:t>
      </w:r>
      <w:r>
        <w:t xml:space="preserve"> will assist </w:t>
      </w:r>
      <w:r w:rsidR="00A50F03">
        <w:t>ACF with</w:t>
      </w:r>
      <w:r>
        <w:t xml:space="preserve"> planning </w:t>
      </w:r>
      <w:r w:rsidR="00C22FF2">
        <w:t xml:space="preserve">and improving the quality of </w:t>
      </w:r>
      <w:r w:rsidR="00A50F03">
        <w:t>the</w:t>
      </w:r>
      <w:r>
        <w:t xml:space="preserve"> MIECHV AGM’s in subsequent years. </w:t>
      </w:r>
    </w:p>
    <w:p w:rsidR="00A50F03" w:rsidRDefault="00A50F03" w:rsidP="004A1B70"/>
    <w:p w:rsidR="009E7C02" w:rsidRPr="00A53839" w:rsidRDefault="009E7C02" w:rsidP="00516841">
      <w:pPr>
        <w:pStyle w:val="NormalWeb"/>
        <w:shd w:val="clear" w:color="auto" w:fill="FFFFFF"/>
        <w:spacing w:before="0" w:beforeAutospacing="0" w:after="120" w:afterAutospacing="0"/>
        <w:textAlignment w:val="baseline"/>
        <w:rPr>
          <w:i/>
        </w:rPr>
      </w:pPr>
      <w:r>
        <w:rPr>
          <w:i/>
        </w:rPr>
        <w:t>Tribal Regional Meetings</w:t>
      </w:r>
    </w:p>
    <w:p w:rsidR="004A1B70" w:rsidRDefault="004A1B70" w:rsidP="00516841">
      <w:r w:rsidRPr="000A554A">
        <w:t>The</w:t>
      </w:r>
      <w:r w:rsidR="009E7C02">
        <w:t xml:space="preserve"> Tribal MIECHV</w:t>
      </w:r>
      <w:r w:rsidRPr="000A554A">
        <w:t xml:space="preserve"> regional meetings provide an opportunity for grantees to receive intensive technical assistance on the program requirements of their grants through skill and capacity building from federal staff, technical assistance providers, and other appointed experts. </w:t>
      </w:r>
      <w:r w:rsidR="009E7C02" w:rsidRPr="000A554A">
        <w:t>Attendance at the</w:t>
      </w:r>
      <w:r w:rsidR="009E7C02">
        <w:t xml:space="preserve"> Tribal MIECHV regional </w:t>
      </w:r>
      <w:r w:rsidR="009E7C02" w:rsidRPr="000A554A">
        <w:t xml:space="preserve">meetings is clearly stated as a requirement and condition of the grant award (cooperative agreement) for all Tribal MIECHV grantees managed by the </w:t>
      </w:r>
      <w:r w:rsidR="009E7C02">
        <w:t xml:space="preserve">ACF </w:t>
      </w:r>
      <w:r w:rsidR="009E7C02" w:rsidRPr="000A554A">
        <w:t xml:space="preserve">Office of Child Care. </w:t>
      </w:r>
      <w:r w:rsidRPr="000A554A">
        <w:t xml:space="preserve">ACF will host up to two regional meetings every 12 months in order to allow all grantees an opportunity to participate. </w:t>
      </w:r>
      <w:r w:rsidR="009E7C02" w:rsidRPr="000A554A">
        <w:t>Th</w:t>
      </w:r>
      <w:r w:rsidR="009E7C02">
        <w:t>is</w:t>
      </w:r>
      <w:r w:rsidR="009E7C02" w:rsidRPr="000A554A">
        <w:t xml:space="preserve"> </w:t>
      </w:r>
      <w:r w:rsidRPr="000A554A">
        <w:t xml:space="preserve">generic clearance will allow ACF to assess the quality of TA that is administered at these regional meetings, for future planning purposes and to identify program areas where grantees may need additional support. </w:t>
      </w:r>
    </w:p>
    <w:p w:rsidR="00516841" w:rsidRPr="000A554A" w:rsidRDefault="00516841" w:rsidP="00516841"/>
    <w:p w:rsidR="00CB5EF9" w:rsidRDefault="004A1B70" w:rsidP="009E7C02">
      <w:r w:rsidRPr="000A554A">
        <w:t xml:space="preserve">ACF </w:t>
      </w:r>
      <w:r w:rsidR="00CB5EF9">
        <w:t>proposes</w:t>
      </w:r>
      <w:r w:rsidR="00CB5EF9" w:rsidRPr="000A554A">
        <w:t xml:space="preserve"> </w:t>
      </w:r>
      <w:r w:rsidRPr="000A554A">
        <w:t>using two feedback surveys</w:t>
      </w:r>
      <w:r w:rsidR="00C46BC0">
        <w:t xml:space="preserve"> for the AGM. T</w:t>
      </w:r>
      <w:r w:rsidR="00A53839">
        <w:t>he</w:t>
      </w:r>
      <w:r w:rsidR="00C46BC0">
        <w:t>y will consist of</w:t>
      </w:r>
      <w:r w:rsidR="00A53839">
        <w:t xml:space="preserve"> an overa</w:t>
      </w:r>
      <w:r w:rsidR="00C46BC0">
        <w:t xml:space="preserve">ll feedback survey and </w:t>
      </w:r>
      <w:r w:rsidRPr="000A554A">
        <w:t xml:space="preserve">an </w:t>
      </w:r>
      <w:r w:rsidR="00C46BC0">
        <w:t>individual session survey</w:t>
      </w:r>
      <w:r w:rsidR="00A53839">
        <w:t>.</w:t>
      </w:r>
      <w:r w:rsidRPr="000A554A">
        <w:t xml:space="preserve"> </w:t>
      </w:r>
      <w:r w:rsidR="00C46BC0">
        <w:t xml:space="preserve">Similarly, the regional meetings will also consist of an overall feedback survey and an individual session survey. </w:t>
      </w:r>
      <w:r w:rsidRPr="000A554A">
        <w:t xml:space="preserve">These information collections are not highly systematic or intended to be statistically representative or otherwise generalizable. </w:t>
      </w:r>
    </w:p>
    <w:p w:rsidR="00516841" w:rsidRDefault="00516841" w:rsidP="009E7C02"/>
    <w:p w:rsidR="009E7C02" w:rsidRPr="000A554A" w:rsidRDefault="009E7C02" w:rsidP="009E7C02">
      <w:r>
        <w:lastRenderedPageBreak/>
        <w:t xml:space="preserve">Data collection will be conducted through a contract with the TA provider Programmatic Assistance for Tribal Home Visiting (PATH) funded by ACF, and overseen by the Office of Child Care, Tribal MIECHV program. </w:t>
      </w:r>
    </w:p>
    <w:p w:rsidR="004A1B70" w:rsidRDefault="004A1B70" w:rsidP="004A1B70">
      <w:pPr>
        <w:pStyle w:val="Header"/>
        <w:tabs>
          <w:tab w:val="clear" w:pos="4320"/>
          <w:tab w:val="clear" w:pos="8640"/>
        </w:tabs>
        <w:rPr>
          <w:b/>
        </w:rPr>
      </w:pPr>
    </w:p>
    <w:p w:rsidR="004A1B70" w:rsidRDefault="004A1B70" w:rsidP="004A1B70">
      <w:pPr>
        <w:pStyle w:val="Header"/>
        <w:tabs>
          <w:tab w:val="clear" w:pos="4320"/>
          <w:tab w:val="clear" w:pos="8640"/>
        </w:tabs>
        <w:rPr>
          <w:b/>
        </w:rPr>
      </w:pPr>
    </w:p>
    <w:p w:rsidR="004A1B70" w:rsidRPr="00434E33" w:rsidRDefault="004A1B70" w:rsidP="004A1B70">
      <w:pPr>
        <w:pStyle w:val="Header"/>
        <w:tabs>
          <w:tab w:val="clear" w:pos="4320"/>
          <w:tab w:val="clear" w:pos="8640"/>
        </w:tabs>
        <w:rPr>
          <w:i/>
        </w:rPr>
      </w:pPr>
      <w:r w:rsidRPr="00434E33">
        <w:rPr>
          <w:b/>
        </w:rPr>
        <w:t>DESCRIPTION OF RESPONDENTS</w:t>
      </w:r>
      <w:r>
        <w:t xml:space="preserve">: </w:t>
      </w:r>
    </w:p>
    <w:p w:rsidR="004A1B70" w:rsidRPr="004B43C9" w:rsidRDefault="004A1B70" w:rsidP="004A1B70">
      <w:pPr>
        <w:widowControl w:val="0"/>
        <w:autoSpaceDE w:val="0"/>
        <w:autoSpaceDN w:val="0"/>
        <w:rPr>
          <w:color w:val="000000" w:themeColor="text1"/>
        </w:rPr>
      </w:pPr>
    </w:p>
    <w:p w:rsidR="004A1B70" w:rsidRPr="004B43C9" w:rsidRDefault="004A1B70" w:rsidP="004A1B70">
      <w:pPr>
        <w:widowControl w:val="0"/>
        <w:numPr>
          <w:ilvl w:val="0"/>
          <w:numId w:val="2"/>
        </w:numPr>
        <w:autoSpaceDE w:val="0"/>
        <w:autoSpaceDN w:val="0"/>
        <w:ind w:left="360"/>
        <w:rPr>
          <w:color w:val="000000" w:themeColor="text1"/>
        </w:rPr>
      </w:pPr>
      <w:r w:rsidRPr="004B43C9">
        <w:rPr>
          <w:color w:val="000000" w:themeColor="text1"/>
        </w:rPr>
        <w:t>AGM participants include state and territory grantees who implement state-level/territory level home visiting systems and sub-contract with local implementing agencies to deliver home visiting within local communities.  Tribal grantees who attend the AGM directly implement home visiting within local tribal communities. Specific target sub-audiences within this population include:</w:t>
      </w:r>
    </w:p>
    <w:p w:rsidR="004A1B70" w:rsidRPr="004B43C9" w:rsidRDefault="004A1B70" w:rsidP="004A1B70">
      <w:pPr>
        <w:widowControl w:val="0"/>
        <w:autoSpaceDE w:val="0"/>
        <w:autoSpaceDN w:val="0"/>
        <w:rPr>
          <w:color w:val="000000" w:themeColor="text1"/>
        </w:rPr>
      </w:pP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Program Lead/Director/Coordinators</w:t>
      </w: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Data/Evaluation Staff</w:t>
      </w: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Program Staff/Consultants</w:t>
      </w: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Grants Management/Fiscal Staff</w:t>
      </w: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Home Visitors</w:t>
      </w: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Comprehensive Early Childhood Coordinating System Coordinator Staff</w:t>
      </w:r>
    </w:p>
    <w:p w:rsidR="004A1B70" w:rsidRPr="004B43C9" w:rsidRDefault="004A1B70" w:rsidP="004A1B70">
      <w:pPr>
        <w:widowControl w:val="0"/>
        <w:numPr>
          <w:ilvl w:val="0"/>
          <w:numId w:val="1"/>
        </w:numPr>
        <w:autoSpaceDE w:val="0"/>
        <w:autoSpaceDN w:val="0"/>
        <w:rPr>
          <w:color w:val="000000" w:themeColor="text1"/>
        </w:rPr>
      </w:pPr>
      <w:r w:rsidRPr="004B43C9">
        <w:rPr>
          <w:color w:val="000000" w:themeColor="text1"/>
        </w:rPr>
        <w:t>Federal Staff from ACF and HRSA</w:t>
      </w:r>
    </w:p>
    <w:p w:rsidR="004A1B70" w:rsidRPr="00280508" w:rsidRDefault="004A1B70" w:rsidP="004A1B70">
      <w:pPr>
        <w:widowControl w:val="0"/>
        <w:numPr>
          <w:ilvl w:val="0"/>
          <w:numId w:val="1"/>
        </w:numPr>
        <w:autoSpaceDE w:val="0"/>
        <w:autoSpaceDN w:val="0"/>
        <w:rPr>
          <w:color w:val="000000" w:themeColor="text1"/>
        </w:rPr>
      </w:pPr>
      <w:r w:rsidRPr="004B43C9">
        <w:rPr>
          <w:color w:val="000000" w:themeColor="text1"/>
        </w:rPr>
        <w:t>TA Provider</w:t>
      </w:r>
      <w:r>
        <w:rPr>
          <w:color w:val="000000" w:themeColor="text1"/>
        </w:rPr>
        <w:t>s</w:t>
      </w:r>
    </w:p>
    <w:p w:rsidR="004A1B70" w:rsidRDefault="004A1B70" w:rsidP="004A1B70">
      <w:pPr>
        <w:rPr>
          <w:b/>
        </w:rPr>
      </w:pPr>
    </w:p>
    <w:p w:rsidR="004A1B70" w:rsidRPr="002E292A" w:rsidRDefault="004A1B70" w:rsidP="004A1B70">
      <w:pPr>
        <w:widowControl w:val="0"/>
        <w:numPr>
          <w:ilvl w:val="0"/>
          <w:numId w:val="2"/>
        </w:numPr>
        <w:autoSpaceDE w:val="0"/>
        <w:autoSpaceDN w:val="0"/>
        <w:rPr>
          <w:color w:val="000000" w:themeColor="text1"/>
        </w:rPr>
      </w:pPr>
      <w:r w:rsidRPr="002E292A">
        <w:rPr>
          <w:color w:val="000000" w:themeColor="text1"/>
        </w:rPr>
        <w:t xml:space="preserve">Tribal regional meeting participants only includes </w:t>
      </w:r>
      <w:r w:rsidR="00CD4CDB">
        <w:rPr>
          <w:color w:val="000000" w:themeColor="text1"/>
        </w:rPr>
        <w:t>T</w:t>
      </w:r>
      <w:r w:rsidRPr="002E292A">
        <w:rPr>
          <w:color w:val="000000" w:themeColor="text1"/>
        </w:rPr>
        <w:t>ribes and/or tribal organizations that receive T</w:t>
      </w:r>
      <w:r w:rsidR="00CD4CDB">
        <w:rPr>
          <w:color w:val="000000" w:themeColor="text1"/>
        </w:rPr>
        <w:t xml:space="preserve">ribal </w:t>
      </w:r>
      <w:r w:rsidRPr="002E292A">
        <w:rPr>
          <w:color w:val="000000" w:themeColor="text1"/>
        </w:rPr>
        <w:t>MIECHV grants from ACF to implement evidence-based home visiting programs within their local communities.</w:t>
      </w:r>
      <w:r w:rsidRPr="002E292A">
        <w:t xml:space="preserve"> </w:t>
      </w:r>
      <w:r w:rsidRPr="002E292A">
        <w:rPr>
          <w:color w:val="000000" w:themeColor="text1"/>
        </w:rPr>
        <w:t>Specific target sub-audiences within this population include:</w:t>
      </w:r>
    </w:p>
    <w:p w:rsidR="004A1B70" w:rsidRPr="002E292A" w:rsidRDefault="004A1B70" w:rsidP="004A1B70">
      <w:pPr>
        <w:widowControl w:val="0"/>
        <w:autoSpaceDE w:val="0"/>
        <w:autoSpaceDN w:val="0"/>
        <w:rPr>
          <w:color w:val="000000" w:themeColor="text1"/>
        </w:rPr>
      </w:pP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Program Lead/Director/Coordinators</w:t>
      </w: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Data/Evaluation Staff</w:t>
      </w: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Program Staff/Consultants</w:t>
      </w: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Grants Management/Fiscal Staff</w:t>
      </w: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Home Visitors</w:t>
      </w: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 xml:space="preserve">Federal Staff from ACF </w:t>
      </w:r>
    </w:p>
    <w:p w:rsidR="004A1B70" w:rsidRPr="002E292A" w:rsidRDefault="004A1B70" w:rsidP="004A1B70">
      <w:pPr>
        <w:widowControl w:val="0"/>
        <w:numPr>
          <w:ilvl w:val="0"/>
          <w:numId w:val="1"/>
        </w:numPr>
        <w:autoSpaceDE w:val="0"/>
        <w:autoSpaceDN w:val="0"/>
        <w:rPr>
          <w:color w:val="000000" w:themeColor="text1"/>
        </w:rPr>
      </w:pPr>
      <w:r w:rsidRPr="002E292A">
        <w:rPr>
          <w:color w:val="000000" w:themeColor="text1"/>
        </w:rPr>
        <w:t>TA Providers</w:t>
      </w:r>
    </w:p>
    <w:p w:rsidR="004A1B70" w:rsidRDefault="004A1B70" w:rsidP="004A1B70">
      <w:pPr>
        <w:rPr>
          <w:b/>
        </w:rPr>
      </w:pPr>
    </w:p>
    <w:p w:rsidR="004A1B70" w:rsidRPr="00F06866" w:rsidRDefault="004A1B70" w:rsidP="004A1B70">
      <w:pPr>
        <w:rPr>
          <w:b/>
        </w:rPr>
      </w:pPr>
      <w:r>
        <w:rPr>
          <w:b/>
        </w:rPr>
        <w:t>TYPE OF COLLECTION:</w:t>
      </w:r>
      <w:r w:rsidRPr="00F06866">
        <w:t xml:space="preserve"> (Check one)</w:t>
      </w:r>
    </w:p>
    <w:p w:rsidR="004A1B70" w:rsidRPr="00434E33" w:rsidRDefault="004A1B70" w:rsidP="004A1B70">
      <w:pPr>
        <w:pStyle w:val="BodyTextIndent"/>
        <w:tabs>
          <w:tab w:val="left" w:pos="360"/>
        </w:tabs>
        <w:ind w:left="0"/>
        <w:rPr>
          <w:bCs/>
          <w:sz w:val="16"/>
          <w:szCs w:val="16"/>
        </w:rPr>
      </w:pPr>
    </w:p>
    <w:p w:rsidR="004A1B70" w:rsidRPr="00F06866" w:rsidRDefault="004A1B70" w:rsidP="004A1B70">
      <w:pPr>
        <w:pStyle w:val="BodyTextIndent"/>
        <w:tabs>
          <w:tab w:val="left" w:pos="360"/>
        </w:tabs>
        <w:ind w:left="0"/>
        <w:rPr>
          <w:bCs/>
        </w:rPr>
      </w:pPr>
      <w:r w:rsidRPr="00F06866">
        <w:rPr>
          <w:bCs/>
        </w:rPr>
        <w:t xml:space="preserve">[ ] Customer Comment Card/Complaint Form </w:t>
      </w:r>
      <w:r w:rsidRPr="00F06866">
        <w:rPr>
          <w:bCs/>
        </w:rPr>
        <w:tab/>
        <w:t>[</w:t>
      </w:r>
      <w:r>
        <w:rPr>
          <w:bCs/>
        </w:rPr>
        <w:t>X</w:t>
      </w:r>
      <w:r w:rsidRPr="00F06866">
        <w:rPr>
          <w:bCs/>
        </w:rPr>
        <w:t xml:space="preserve">] Customer Satisfaction Survey    </w:t>
      </w:r>
    </w:p>
    <w:p w:rsidR="004A1B70" w:rsidRDefault="004A1B70" w:rsidP="004A1B70">
      <w:pPr>
        <w:pStyle w:val="BodyTextIndent"/>
        <w:tabs>
          <w:tab w:val="left" w:pos="360"/>
        </w:tabs>
        <w:ind w:left="0"/>
        <w:rPr>
          <w:bCs/>
        </w:rPr>
      </w:pPr>
      <w:r w:rsidRPr="00F06866">
        <w:rPr>
          <w:bCs/>
        </w:rPr>
        <w:t>[ ] Usability</w:t>
      </w:r>
      <w:r>
        <w:rPr>
          <w:bCs/>
        </w:rPr>
        <w:t xml:space="preserve"> Testing (e.g., Website or Software)</w:t>
      </w:r>
      <w:r>
        <w:rPr>
          <w:bCs/>
        </w:rPr>
        <w:tab/>
        <w:t>[ ] Small Discussion Group</w:t>
      </w:r>
    </w:p>
    <w:p w:rsidR="004A1B70" w:rsidRPr="00F06866" w:rsidRDefault="004A1B70" w:rsidP="004A1B70">
      <w:pPr>
        <w:pStyle w:val="BodyTextIndent"/>
        <w:tabs>
          <w:tab w:val="left" w:pos="360"/>
        </w:tabs>
        <w:ind w:left="0"/>
        <w:rPr>
          <w:bCs/>
        </w:rPr>
      </w:pPr>
      <w:r>
        <w:rPr>
          <w:bCs/>
        </w:rPr>
        <w:t xml:space="preserve">[ ]  Focus Group  </w:t>
      </w:r>
      <w:r>
        <w:rPr>
          <w:bCs/>
        </w:rPr>
        <w:tab/>
      </w:r>
      <w:r>
        <w:rPr>
          <w:bCs/>
        </w:rPr>
        <w:tab/>
      </w:r>
      <w:r>
        <w:rPr>
          <w:bCs/>
        </w:rPr>
        <w:tab/>
      </w:r>
      <w:r>
        <w:rPr>
          <w:bCs/>
        </w:rPr>
        <w:tab/>
      </w:r>
      <w:r>
        <w:rPr>
          <w:bCs/>
        </w:rPr>
        <w:tab/>
      </w:r>
      <w:r w:rsidRPr="00F06866">
        <w:rPr>
          <w:bCs/>
        </w:rPr>
        <w:t>[</w:t>
      </w:r>
      <w:r>
        <w:rPr>
          <w:bCs/>
        </w:rPr>
        <w:t xml:space="preserve"> </w:t>
      </w:r>
      <w:r w:rsidRPr="00F06866">
        <w:rPr>
          <w:bCs/>
        </w:rPr>
        <w:t>]</w:t>
      </w:r>
      <w:r>
        <w:rPr>
          <w:bCs/>
        </w:rPr>
        <w:t xml:space="preserve"> Other:</w:t>
      </w:r>
      <w:r w:rsidRPr="00F06866">
        <w:rPr>
          <w:bCs/>
          <w:u w:val="single"/>
        </w:rPr>
        <w:t xml:space="preserve"> ______________________</w:t>
      </w:r>
      <w:r>
        <w:rPr>
          <w:bCs/>
          <w:u w:val="single"/>
        </w:rPr>
        <w:tab/>
      </w:r>
      <w:r>
        <w:rPr>
          <w:bCs/>
          <w:u w:val="single"/>
        </w:rPr>
        <w:tab/>
      </w:r>
    </w:p>
    <w:p w:rsidR="004A1B70" w:rsidRDefault="004A1B70" w:rsidP="004A1B70">
      <w:pPr>
        <w:pStyle w:val="Header"/>
        <w:tabs>
          <w:tab w:val="clear" w:pos="4320"/>
          <w:tab w:val="clear" w:pos="8640"/>
        </w:tabs>
      </w:pPr>
    </w:p>
    <w:p w:rsidR="004A1B70" w:rsidRDefault="004A1B70" w:rsidP="004A1B70">
      <w:pPr>
        <w:rPr>
          <w:b/>
        </w:rPr>
      </w:pPr>
      <w:r>
        <w:rPr>
          <w:b/>
        </w:rPr>
        <w:t>CERTIFICATION:</w:t>
      </w:r>
    </w:p>
    <w:p w:rsidR="004A1B70" w:rsidRDefault="004A1B70" w:rsidP="004A1B70">
      <w:pPr>
        <w:rPr>
          <w:sz w:val="16"/>
          <w:szCs w:val="16"/>
        </w:rPr>
      </w:pPr>
    </w:p>
    <w:p w:rsidR="004A1B70" w:rsidRPr="009C13B9" w:rsidRDefault="004A1B70" w:rsidP="004A1B70">
      <w:r>
        <w:t xml:space="preserve">I certify the following to be true: </w:t>
      </w:r>
    </w:p>
    <w:p w:rsidR="004A1B70" w:rsidRDefault="004A1B70" w:rsidP="004A1B70">
      <w:pPr>
        <w:pStyle w:val="ListParagraph"/>
        <w:numPr>
          <w:ilvl w:val="0"/>
          <w:numId w:val="4"/>
        </w:numPr>
        <w:contextualSpacing/>
      </w:pPr>
      <w:r>
        <w:t>The collection is voluntary.</w:t>
      </w:r>
      <w:r w:rsidRPr="00C14CC4">
        <w:t xml:space="preserve"> </w:t>
      </w:r>
    </w:p>
    <w:p w:rsidR="004A1B70" w:rsidRDefault="004A1B70" w:rsidP="004A1B70">
      <w:pPr>
        <w:pStyle w:val="ListParagraph"/>
        <w:numPr>
          <w:ilvl w:val="0"/>
          <w:numId w:val="4"/>
        </w:numPr>
        <w:contextualSpacing/>
      </w:pPr>
      <w:r>
        <w:t>The</w:t>
      </w:r>
      <w:r w:rsidRPr="00C14CC4">
        <w:t xml:space="preserve"> collection </w:t>
      </w:r>
      <w:r>
        <w:t xml:space="preserve">is </w:t>
      </w:r>
      <w:r w:rsidRPr="00C14CC4">
        <w:t>low-burden for respondents and low-cost for the Federal Government</w:t>
      </w:r>
      <w:r>
        <w:t>.</w:t>
      </w:r>
    </w:p>
    <w:p w:rsidR="004A1B70" w:rsidRDefault="004A1B70" w:rsidP="004A1B70">
      <w:pPr>
        <w:pStyle w:val="ListParagraph"/>
        <w:numPr>
          <w:ilvl w:val="0"/>
          <w:numId w:val="4"/>
        </w:numPr>
        <w:contextualSpacing/>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rsidR="00516841">
        <w:t>.</w:t>
      </w:r>
      <w:r>
        <w:tab/>
      </w:r>
    </w:p>
    <w:p w:rsidR="004A1B70" w:rsidRDefault="004A1B70" w:rsidP="004A1B70">
      <w:pPr>
        <w:pStyle w:val="ListParagraph"/>
        <w:numPr>
          <w:ilvl w:val="0"/>
          <w:numId w:val="4"/>
        </w:numPr>
        <w:contextualSpacing/>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4A1B70" w:rsidRDefault="004A1B70" w:rsidP="004A1B70">
      <w:pPr>
        <w:pStyle w:val="ListParagraph"/>
        <w:numPr>
          <w:ilvl w:val="0"/>
          <w:numId w:val="4"/>
        </w:numPr>
        <w:contextualSpacing/>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4A1B70" w:rsidRDefault="004A1B70" w:rsidP="004A1B70">
      <w:pPr>
        <w:pStyle w:val="ListParagraph"/>
        <w:numPr>
          <w:ilvl w:val="0"/>
          <w:numId w:val="4"/>
        </w:numPr>
        <w:contextualSpacing/>
      </w:pPr>
      <w:r>
        <w:t>The collection is targeted to the solicitation of opinions from respondents who have experience with the program or may have experience with the program in the future.</w:t>
      </w:r>
    </w:p>
    <w:p w:rsidR="004A1B70" w:rsidRDefault="004A1B70" w:rsidP="004A1B70"/>
    <w:p w:rsidR="00516841" w:rsidRDefault="004A1B70" w:rsidP="00516841">
      <w:pPr>
        <w:rPr>
          <w:color w:val="1F497D"/>
          <w:sz w:val="18"/>
          <w:szCs w:val="18"/>
        </w:rPr>
      </w:pPr>
      <w:r>
        <w:t>Name:_</w:t>
      </w:r>
      <w:r w:rsidR="00516841" w:rsidRPr="00DB32A0">
        <w:rPr>
          <w:u w:val="single"/>
        </w:rPr>
        <w:t>Anne Bergan, Senior Policy Analyst, Office of Child Care, Administration for Children and Families</w:t>
      </w:r>
    </w:p>
    <w:p w:rsidR="004A1B70" w:rsidRDefault="004A1B70" w:rsidP="004A1B70">
      <w:pPr>
        <w:pStyle w:val="ListParagraph"/>
        <w:ind w:left="360"/>
      </w:pPr>
    </w:p>
    <w:p w:rsidR="004A1B70" w:rsidRDefault="004A1B70" w:rsidP="004A1B70">
      <w:r>
        <w:t>To assist review, please provide answers to the following question:</w:t>
      </w:r>
    </w:p>
    <w:p w:rsidR="004A1B70" w:rsidRDefault="004A1B70" w:rsidP="004A1B70">
      <w:pPr>
        <w:pStyle w:val="ListParagraph"/>
        <w:ind w:left="360"/>
      </w:pPr>
    </w:p>
    <w:p w:rsidR="004A1B70" w:rsidRPr="00C86E91" w:rsidRDefault="004A1B70" w:rsidP="004A1B70">
      <w:pPr>
        <w:rPr>
          <w:b/>
        </w:rPr>
      </w:pPr>
      <w:r w:rsidRPr="00C86E91">
        <w:rPr>
          <w:b/>
        </w:rPr>
        <w:t>Personally Identifiable Information:</w:t>
      </w:r>
    </w:p>
    <w:p w:rsidR="004A1B70" w:rsidRDefault="004A1B70" w:rsidP="004A1B70">
      <w:pPr>
        <w:pStyle w:val="ListParagraph"/>
        <w:numPr>
          <w:ilvl w:val="0"/>
          <w:numId w:val="7"/>
        </w:numPr>
        <w:contextualSpacing/>
      </w:pPr>
      <w:r>
        <w:t xml:space="preserve">Is personally identifiable information (PII) collected?  [  ] Yes  [X]  No </w:t>
      </w:r>
    </w:p>
    <w:p w:rsidR="004A1B70" w:rsidRDefault="004A1B70" w:rsidP="004A1B70">
      <w:pPr>
        <w:pStyle w:val="ListParagraph"/>
        <w:numPr>
          <w:ilvl w:val="0"/>
          <w:numId w:val="7"/>
        </w:numPr>
        <w:contextualSpacing/>
      </w:pPr>
      <w:r>
        <w:t xml:space="preserve">If Yes, will any information that is collected be included in records that are subject to the Privacy Act of 1974?   [  ] Yes [  ] No   </w:t>
      </w:r>
    </w:p>
    <w:p w:rsidR="004A1B70" w:rsidRDefault="004A1B70" w:rsidP="004A1B70">
      <w:pPr>
        <w:pStyle w:val="ListParagraph"/>
        <w:numPr>
          <w:ilvl w:val="0"/>
          <w:numId w:val="7"/>
        </w:numPr>
        <w:contextualSpacing/>
      </w:pPr>
      <w:r>
        <w:t>If Yes, has an up-to-date System of Records Notice (SORN) been published?  [  ] Yes  [  ] No</w:t>
      </w:r>
    </w:p>
    <w:p w:rsidR="004A1B70" w:rsidRDefault="004A1B70" w:rsidP="004A1B70">
      <w:pPr>
        <w:pStyle w:val="ListParagraph"/>
        <w:ind w:left="0"/>
        <w:rPr>
          <w:b/>
        </w:rPr>
      </w:pPr>
    </w:p>
    <w:p w:rsidR="004A1B70" w:rsidRPr="00C86E91" w:rsidRDefault="004A1B70" w:rsidP="004A1B70">
      <w:pPr>
        <w:pStyle w:val="ListParagraph"/>
        <w:ind w:left="0"/>
        <w:rPr>
          <w:b/>
        </w:rPr>
      </w:pPr>
      <w:r>
        <w:rPr>
          <w:b/>
        </w:rPr>
        <w:t>Gifts or Payments:</w:t>
      </w:r>
    </w:p>
    <w:p w:rsidR="004A1B70" w:rsidRDefault="004A1B70" w:rsidP="004A1B70">
      <w:r>
        <w:t xml:space="preserve">Is an incentive (e.g., money or reimbursement of expenses, token of appreciation) provided to participants?  [  ] Yes [X] No  </w:t>
      </w:r>
    </w:p>
    <w:p w:rsidR="004A1B70" w:rsidRDefault="004A1B70" w:rsidP="004A1B70">
      <w:pPr>
        <w:rPr>
          <w:b/>
        </w:rPr>
      </w:pPr>
    </w:p>
    <w:p w:rsidR="004A1B70" w:rsidRDefault="004A1B70" w:rsidP="004A1B70">
      <w:pPr>
        <w:rPr>
          <w:b/>
        </w:rPr>
      </w:pPr>
    </w:p>
    <w:p w:rsidR="004A1B70" w:rsidRDefault="004A1B70" w:rsidP="004A1B70">
      <w:pPr>
        <w:rPr>
          <w:i/>
        </w:rPr>
      </w:pPr>
      <w:r w:rsidRPr="001C12C1">
        <w:rPr>
          <w:b/>
        </w:rPr>
        <w:t>BURDEN HOURS</w:t>
      </w:r>
      <w:r>
        <w:t xml:space="preserve"> </w:t>
      </w:r>
    </w:p>
    <w:p w:rsidR="004A1B70" w:rsidRPr="006832D9" w:rsidRDefault="004A1B70" w:rsidP="004A1B70">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4A1B70" w:rsidTr="003D022E">
        <w:trPr>
          <w:trHeight w:val="274"/>
        </w:trPr>
        <w:tc>
          <w:tcPr>
            <w:tcW w:w="5418" w:type="dxa"/>
          </w:tcPr>
          <w:p w:rsidR="004A1B70" w:rsidRPr="0001027E" w:rsidRDefault="004A1B70" w:rsidP="003D022E">
            <w:pPr>
              <w:rPr>
                <w:b/>
              </w:rPr>
            </w:pPr>
            <w:r w:rsidRPr="0001027E">
              <w:rPr>
                <w:b/>
              </w:rPr>
              <w:t xml:space="preserve">Category of Respondent </w:t>
            </w:r>
          </w:p>
        </w:tc>
        <w:tc>
          <w:tcPr>
            <w:tcW w:w="1530" w:type="dxa"/>
          </w:tcPr>
          <w:p w:rsidR="004A1B70" w:rsidRPr="0001027E" w:rsidRDefault="004A1B70" w:rsidP="003D022E">
            <w:pPr>
              <w:rPr>
                <w:b/>
              </w:rPr>
            </w:pPr>
            <w:r w:rsidRPr="0001027E">
              <w:rPr>
                <w:b/>
              </w:rPr>
              <w:t>No. of Respondents</w:t>
            </w:r>
          </w:p>
        </w:tc>
        <w:tc>
          <w:tcPr>
            <w:tcW w:w="1710" w:type="dxa"/>
          </w:tcPr>
          <w:p w:rsidR="004A1B70" w:rsidRPr="0001027E" w:rsidRDefault="004A1B70" w:rsidP="003D022E">
            <w:pPr>
              <w:rPr>
                <w:b/>
              </w:rPr>
            </w:pPr>
            <w:r w:rsidRPr="0001027E">
              <w:rPr>
                <w:b/>
              </w:rPr>
              <w:t>Participation Time</w:t>
            </w:r>
          </w:p>
        </w:tc>
        <w:tc>
          <w:tcPr>
            <w:tcW w:w="1003" w:type="dxa"/>
          </w:tcPr>
          <w:p w:rsidR="004A1B70" w:rsidRPr="0001027E" w:rsidRDefault="00516841" w:rsidP="003D022E">
            <w:pPr>
              <w:rPr>
                <w:b/>
              </w:rPr>
            </w:pPr>
            <w:r>
              <w:rPr>
                <w:b/>
              </w:rPr>
              <w:t xml:space="preserve">Annual </w:t>
            </w:r>
            <w:r w:rsidR="004A1B70" w:rsidRPr="0001027E">
              <w:rPr>
                <w:b/>
              </w:rPr>
              <w:t>Burden</w:t>
            </w:r>
          </w:p>
        </w:tc>
      </w:tr>
      <w:tr w:rsidR="004A1B70" w:rsidTr="003D022E">
        <w:trPr>
          <w:trHeight w:val="274"/>
        </w:trPr>
        <w:tc>
          <w:tcPr>
            <w:tcW w:w="5418" w:type="dxa"/>
          </w:tcPr>
          <w:p w:rsidR="004A1B70" w:rsidRDefault="004A1B70" w:rsidP="003D022E">
            <w:r>
              <w:t>Individuals</w:t>
            </w:r>
            <w:r w:rsidR="00CD4CDB">
              <w:t>: Individual</w:t>
            </w:r>
            <w:r>
              <w:t xml:space="preserve"> session feedback forms</w:t>
            </w:r>
          </w:p>
        </w:tc>
        <w:tc>
          <w:tcPr>
            <w:tcW w:w="1530" w:type="dxa"/>
          </w:tcPr>
          <w:p w:rsidR="004A1B70" w:rsidRDefault="004A1B70" w:rsidP="003D022E">
            <w:r>
              <w:t>1100</w:t>
            </w:r>
          </w:p>
        </w:tc>
        <w:tc>
          <w:tcPr>
            <w:tcW w:w="1710" w:type="dxa"/>
          </w:tcPr>
          <w:p w:rsidR="004A1B70" w:rsidRDefault="004A1B70" w:rsidP="003D022E">
            <w:r>
              <w:t>.1 (6 minutes)</w:t>
            </w:r>
          </w:p>
        </w:tc>
        <w:tc>
          <w:tcPr>
            <w:tcW w:w="1003" w:type="dxa"/>
          </w:tcPr>
          <w:p w:rsidR="004A1B70" w:rsidRDefault="004A1B70" w:rsidP="003D022E">
            <w:r>
              <w:t>110</w:t>
            </w:r>
          </w:p>
        </w:tc>
      </w:tr>
      <w:tr w:rsidR="004A1B70" w:rsidTr="003D022E">
        <w:trPr>
          <w:trHeight w:val="274"/>
        </w:trPr>
        <w:tc>
          <w:tcPr>
            <w:tcW w:w="5418" w:type="dxa"/>
          </w:tcPr>
          <w:p w:rsidR="004A1B70" w:rsidRDefault="004A1B70" w:rsidP="003D022E">
            <w:r>
              <w:t>Individuals</w:t>
            </w:r>
            <w:r w:rsidR="00CD4CDB">
              <w:t>:</w:t>
            </w:r>
            <w:r>
              <w:t xml:space="preserve"> </w:t>
            </w:r>
            <w:r w:rsidR="00CD4CDB">
              <w:t>O</w:t>
            </w:r>
            <w:r>
              <w:t>verall meeting feedback forms</w:t>
            </w:r>
          </w:p>
        </w:tc>
        <w:tc>
          <w:tcPr>
            <w:tcW w:w="1530" w:type="dxa"/>
          </w:tcPr>
          <w:p w:rsidR="004A1B70" w:rsidRDefault="004A1B70" w:rsidP="003D022E">
            <w:r>
              <w:t>350</w:t>
            </w:r>
          </w:p>
        </w:tc>
        <w:tc>
          <w:tcPr>
            <w:tcW w:w="1710" w:type="dxa"/>
          </w:tcPr>
          <w:p w:rsidR="004A1B70" w:rsidRDefault="004A1B70" w:rsidP="003D022E">
            <w:r>
              <w:t>.1 (6 minutes)</w:t>
            </w:r>
          </w:p>
        </w:tc>
        <w:tc>
          <w:tcPr>
            <w:tcW w:w="1003" w:type="dxa"/>
          </w:tcPr>
          <w:p w:rsidR="004A1B70" w:rsidRDefault="004A1B70" w:rsidP="003D022E">
            <w:r>
              <w:t>35</w:t>
            </w:r>
          </w:p>
        </w:tc>
      </w:tr>
      <w:tr w:rsidR="004A1B70" w:rsidTr="003D022E">
        <w:trPr>
          <w:trHeight w:val="289"/>
        </w:trPr>
        <w:tc>
          <w:tcPr>
            <w:tcW w:w="5418" w:type="dxa"/>
          </w:tcPr>
          <w:p w:rsidR="004A1B70" w:rsidRPr="0001027E" w:rsidRDefault="004A1B70" w:rsidP="003D022E">
            <w:pPr>
              <w:rPr>
                <w:b/>
              </w:rPr>
            </w:pPr>
            <w:r w:rsidRPr="0001027E">
              <w:rPr>
                <w:b/>
              </w:rPr>
              <w:t>Totals</w:t>
            </w:r>
          </w:p>
        </w:tc>
        <w:tc>
          <w:tcPr>
            <w:tcW w:w="1530" w:type="dxa"/>
          </w:tcPr>
          <w:p w:rsidR="004A1B70" w:rsidRPr="0001027E" w:rsidRDefault="004A1B70" w:rsidP="003D022E">
            <w:pPr>
              <w:rPr>
                <w:b/>
              </w:rPr>
            </w:pPr>
            <w:r>
              <w:rPr>
                <w:b/>
              </w:rPr>
              <w:t>1450</w:t>
            </w:r>
          </w:p>
        </w:tc>
        <w:tc>
          <w:tcPr>
            <w:tcW w:w="1710" w:type="dxa"/>
          </w:tcPr>
          <w:p w:rsidR="004A1B70" w:rsidRDefault="004A1B70" w:rsidP="003D022E">
            <w:r>
              <w:t>.</w:t>
            </w:r>
            <w:r w:rsidR="0085539A">
              <w:t>1</w:t>
            </w:r>
            <w:r w:rsidR="007E7DA7">
              <w:t xml:space="preserve"> </w:t>
            </w:r>
            <w:r w:rsidR="00150AB0">
              <w:t>(</w:t>
            </w:r>
            <w:r w:rsidR="007E7DA7">
              <w:t>6 minutes)</w:t>
            </w:r>
          </w:p>
        </w:tc>
        <w:tc>
          <w:tcPr>
            <w:tcW w:w="1003" w:type="dxa"/>
          </w:tcPr>
          <w:p w:rsidR="004A1B70" w:rsidRPr="0001027E" w:rsidRDefault="004A1B70" w:rsidP="003D022E">
            <w:pPr>
              <w:rPr>
                <w:b/>
              </w:rPr>
            </w:pPr>
            <w:r>
              <w:rPr>
                <w:b/>
              </w:rPr>
              <w:t>145</w:t>
            </w:r>
          </w:p>
        </w:tc>
      </w:tr>
    </w:tbl>
    <w:p w:rsidR="004A1B70" w:rsidRDefault="004A1B70" w:rsidP="004A1B70"/>
    <w:p w:rsidR="004A1B70" w:rsidRDefault="004A1B70" w:rsidP="004A1B70">
      <w:pPr>
        <w:tabs>
          <w:tab w:val="left" w:pos="540"/>
        </w:tabs>
      </w:pPr>
      <w:r w:rsidRPr="001C12C1">
        <w:rPr>
          <w:b/>
        </w:rPr>
        <w:t>FEDERAL COST:</w:t>
      </w:r>
      <w:r>
        <w:rPr>
          <w:b/>
        </w:rPr>
        <w:t xml:space="preserve">  </w:t>
      </w:r>
      <w:r>
        <w:t>The estimated annual cost to the Federal government is $</w:t>
      </w:r>
      <w:r w:rsidR="00A53839">
        <w:t xml:space="preserve">1,700 in contract support to collect and calculate findings and then submit these findings to the Government. </w:t>
      </w:r>
      <w:r>
        <w:t>.</w:t>
      </w:r>
    </w:p>
    <w:p w:rsidR="007E7DA7" w:rsidRDefault="007E7DA7" w:rsidP="004A1B70">
      <w:pPr>
        <w:tabs>
          <w:tab w:val="left" w:pos="540"/>
        </w:tabs>
      </w:pPr>
    </w:p>
    <w:p w:rsidR="004A1B70" w:rsidRDefault="004A1B70" w:rsidP="004A1B70">
      <w:pPr>
        <w:rPr>
          <w:b/>
          <w:bCs/>
          <w:u w:val="single"/>
        </w:rPr>
      </w:pPr>
    </w:p>
    <w:p w:rsidR="004A1B70" w:rsidRDefault="004A1B70" w:rsidP="004A1B70">
      <w:pPr>
        <w:rPr>
          <w:b/>
        </w:rPr>
      </w:pPr>
      <w:r>
        <w:rPr>
          <w:b/>
          <w:bCs/>
          <w:u w:val="single"/>
        </w:rPr>
        <w:t>If you are conducting a focus group, survey, or plan to employ statistical methods, please  provide answers to the following questions:</w:t>
      </w:r>
    </w:p>
    <w:p w:rsidR="004A1B70" w:rsidRDefault="004A1B70" w:rsidP="004A1B70">
      <w:pPr>
        <w:rPr>
          <w:b/>
        </w:rPr>
      </w:pPr>
    </w:p>
    <w:p w:rsidR="004A1B70" w:rsidRDefault="004A1B70" w:rsidP="004A1B70">
      <w:pPr>
        <w:rPr>
          <w:b/>
        </w:rPr>
      </w:pPr>
      <w:r>
        <w:rPr>
          <w:b/>
        </w:rPr>
        <w:t>The selection of your targeted respondents</w:t>
      </w:r>
    </w:p>
    <w:p w:rsidR="004A1B70" w:rsidRDefault="004A1B70" w:rsidP="004A1B70">
      <w:pPr>
        <w:pStyle w:val="ListParagraph"/>
        <w:numPr>
          <w:ilvl w:val="0"/>
          <w:numId w:val="5"/>
        </w:numPr>
        <w:contextualSpacing/>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 ] Yes</w:t>
      </w:r>
      <w:r>
        <w:tab/>
        <w:t>[X] No</w:t>
      </w:r>
    </w:p>
    <w:p w:rsidR="004A1B70" w:rsidRDefault="004A1B70" w:rsidP="004A1B70">
      <w:pPr>
        <w:pStyle w:val="ListParagraph"/>
      </w:pPr>
    </w:p>
    <w:p w:rsidR="004A1B70" w:rsidRDefault="004A1B70" w:rsidP="004A1B70">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4A1B70" w:rsidRDefault="004A1B70" w:rsidP="004A1B70">
      <w:pPr>
        <w:pStyle w:val="ListParagraph"/>
      </w:pPr>
    </w:p>
    <w:p w:rsidR="004A1B70" w:rsidRDefault="00150AB0" w:rsidP="004A1B70">
      <w:r w:rsidRPr="00150AB0">
        <w:t xml:space="preserve">PATH will not utilize a sampling plan. </w:t>
      </w:r>
      <w:r>
        <w:t xml:space="preserve"> </w:t>
      </w:r>
      <w:r w:rsidR="004A1B70">
        <w:t xml:space="preserve">A detailed registrant list is used to track the number of participants registered for the AGMs and </w:t>
      </w:r>
      <w:r>
        <w:t>t</w:t>
      </w:r>
      <w:r w:rsidR="004A1B70">
        <w:t xml:space="preserve">ribal </w:t>
      </w:r>
      <w:r>
        <w:t>r</w:t>
      </w:r>
      <w:r w:rsidR="004A1B70">
        <w:t xml:space="preserve">egional </w:t>
      </w:r>
      <w:r>
        <w:t>m</w:t>
      </w:r>
      <w:r w:rsidR="004A1B70">
        <w:t>eetings</w:t>
      </w:r>
      <w:r w:rsidR="00A53839">
        <w:t xml:space="preserve"> annually</w:t>
      </w:r>
      <w:r w:rsidR="004A1B70">
        <w:t xml:space="preserve">. All registered participants are potential respondents for completing the feedback survey and are provided the opportunity to complete the </w:t>
      </w:r>
      <w:r>
        <w:t xml:space="preserve">overall and applicable individual </w:t>
      </w:r>
      <w:r w:rsidR="004A1B70">
        <w:t>feedback survey</w:t>
      </w:r>
      <w:r>
        <w:t>s</w:t>
      </w:r>
      <w:r w:rsidR="004A1B70">
        <w:t xml:space="preserve">. </w:t>
      </w:r>
    </w:p>
    <w:p w:rsidR="004A1B70" w:rsidRDefault="004A1B70" w:rsidP="004A1B70">
      <w:pPr>
        <w:rPr>
          <w:b/>
        </w:rPr>
      </w:pPr>
    </w:p>
    <w:p w:rsidR="004A1B70" w:rsidRDefault="004A1B70" w:rsidP="004A1B70">
      <w:pPr>
        <w:rPr>
          <w:b/>
        </w:rPr>
      </w:pPr>
      <w:r>
        <w:rPr>
          <w:b/>
        </w:rPr>
        <w:t>Administration of the Instrument</w:t>
      </w:r>
    </w:p>
    <w:p w:rsidR="004A1B70" w:rsidRDefault="004A1B70" w:rsidP="004A1B70">
      <w:pPr>
        <w:pStyle w:val="ListParagraph"/>
        <w:numPr>
          <w:ilvl w:val="0"/>
          <w:numId w:val="6"/>
        </w:numPr>
        <w:contextualSpacing/>
      </w:pPr>
      <w:r>
        <w:t>How will you collect the information? (Check all that apply)</w:t>
      </w:r>
    </w:p>
    <w:p w:rsidR="004A1B70" w:rsidRDefault="004A1B70" w:rsidP="004A1B70">
      <w:pPr>
        <w:ind w:left="720"/>
      </w:pPr>
      <w:r>
        <w:t xml:space="preserve">[X] Web-based or other forms of Social Media </w:t>
      </w:r>
    </w:p>
    <w:p w:rsidR="004A1B70" w:rsidRDefault="004A1B70" w:rsidP="004A1B70">
      <w:pPr>
        <w:ind w:left="720"/>
      </w:pPr>
      <w:r>
        <w:t>[  ] Telephone</w:t>
      </w:r>
      <w:r>
        <w:tab/>
      </w:r>
    </w:p>
    <w:p w:rsidR="004A1B70" w:rsidRDefault="004A1B70" w:rsidP="004A1B70">
      <w:pPr>
        <w:ind w:left="720"/>
      </w:pPr>
      <w:r>
        <w:t>[X] In-person</w:t>
      </w:r>
      <w:r>
        <w:tab/>
      </w:r>
    </w:p>
    <w:p w:rsidR="004A1B70" w:rsidRDefault="004A1B70" w:rsidP="004A1B70">
      <w:pPr>
        <w:ind w:left="720"/>
      </w:pPr>
      <w:r>
        <w:t xml:space="preserve">[  ] Mail </w:t>
      </w:r>
    </w:p>
    <w:p w:rsidR="004A1B70" w:rsidRDefault="004A1B70" w:rsidP="004A1B70">
      <w:pPr>
        <w:ind w:left="720"/>
      </w:pPr>
      <w:r>
        <w:t>[  ] Other, Explain</w:t>
      </w:r>
    </w:p>
    <w:p w:rsidR="004A1B70" w:rsidRDefault="004A1B70" w:rsidP="004A1B70">
      <w:pPr>
        <w:pStyle w:val="ListParagraph"/>
        <w:numPr>
          <w:ilvl w:val="0"/>
          <w:numId w:val="6"/>
        </w:numPr>
        <w:contextualSpacing/>
      </w:pPr>
      <w:r>
        <w:t>Will interviewers or facilitators be used?  [  ] Yes [X] No</w:t>
      </w:r>
    </w:p>
    <w:p w:rsidR="004A1B70" w:rsidRDefault="004A1B70" w:rsidP="004A1B70">
      <w:pPr>
        <w:pStyle w:val="ListParagraph"/>
        <w:ind w:left="360"/>
      </w:pPr>
      <w:r>
        <w:t xml:space="preserve"> </w:t>
      </w:r>
    </w:p>
    <w:p w:rsidR="004A1B70" w:rsidRDefault="004A1B70" w:rsidP="004A1B70">
      <w:pPr>
        <w:rPr>
          <w:b/>
        </w:rPr>
      </w:pPr>
      <w:r w:rsidRPr="00F24CFC">
        <w:rPr>
          <w:b/>
        </w:rPr>
        <w:t>Please make sure that all instruments, instructions, and scripts are submitted with the request.</w:t>
      </w:r>
    </w:p>
    <w:p w:rsidR="004A1B70" w:rsidRDefault="004A1B70" w:rsidP="004A1B70">
      <w:pPr>
        <w:rPr>
          <w:b/>
        </w:rPr>
      </w:pPr>
    </w:p>
    <w:p w:rsidR="004A1B70" w:rsidRDefault="004A1B70" w:rsidP="004A1B70">
      <w:pPr>
        <w:rPr>
          <w:b/>
        </w:rPr>
      </w:pPr>
    </w:p>
    <w:p w:rsidR="004A1B70" w:rsidRPr="00F24CFC" w:rsidRDefault="004A1B70" w:rsidP="004A1B70">
      <w:pPr>
        <w:rPr>
          <w:b/>
        </w:rPr>
      </w:pPr>
    </w:p>
    <w:p w:rsidR="004A1B70" w:rsidRDefault="004A1B70" w:rsidP="004A1B70">
      <w:pPr>
        <w:pStyle w:val="Heading2"/>
        <w:tabs>
          <w:tab w:val="left" w:pos="900"/>
        </w:tabs>
        <w:ind w:right="-180"/>
      </w:pPr>
      <w:r>
        <w:t xml:space="preserve">Instructions for completing Request for Approval under the </w:t>
      </w:r>
      <w:r w:rsidRPr="00F06866">
        <w:t>“Generic Clearance for the Collection of Routine Customer Feedback”</w:t>
      </w:r>
      <w:r>
        <w:t xml:space="preserve"> </w:t>
      </w:r>
    </w:p>
    <w:p w:rsidR="004A1B70" w:rsidRDefault="004A1B70" w:rsidP="004A1B70">
      <w:pPr>
        <w:rPr>
          <w:b/>
        </w:rPr>
      </w:pPr>
      <w:r>
        <w:rPr>
          <w:b/>
          <w:noProof/>
        </w:rPr>
        <mc:AlternateContent>
          <mc:Choice Requires="wps">
            <w:drawing>
              <wp:anchor distT="0" distB="0" distL="114300" distR="114300" simplePos="0" relativeHeight="251681792" behindDoc="0" locked="0" layoutInCell="0" allowOverlap="1" wp14:anchorId="47A2BDB4" wp14:editId="49546DB1">
                <wp:simplePos x="0" y="0"/>
                <wp:positionH relativeFrom="column">
                  <wp:posOffset>0</wp:posOffset>
                </wp:positionH>
                <wp:positionV relativeFrom="paragraph">
                  <wp:posOffset>0</wp:posOffset>
                </wp:positionV>
                <wp:extent cx="5943600" cy="0"/>
                <wp:effectExtent l="9525" t="12700" r="9525" b="15875"/>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B4BD105" id="Line 4"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5ZR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C065ZREgIAACkE&#10;AAAOAAAAAAAAAAAAAAAAAC4CAABkcnMvZTJvRG9jLnhtbFBLAQItABQABgAIAAAAIQB08l201gAA&#10;AAIBAAAPAAAAAAAAAAAAAAAAAGwEAABkcnMvZG93bnJldi54bWxQSwUGAAAAAAQABADzAAAAbwUA&#10;AAAA&#10;" o:allowincell="f" strokeweight="1.5pt"/>
            </w:pict>
          </mc:Fallback>
        </mc:AlternateContent>
      </w:r>
    </w:p>
    <w:p w:rsidR="004A1B70" w:rsidRPr="008F50D4" w:rsidRDefault="004A1B70" w:rsidP="004A1B70">
      <w:pPr>
        <w:rPr>
          <w:b/>
        </w:rPr>
      </w:pPr>
      <w:r w:rsidRPr="008F50D4">
        <w:rPr>
          <w:b/>
        </w:rPr>
        <w:t>TITLE OF INFORMATION COLLECTION:</w:t>
      </w:r>
      <w:r w:rsidRPr="008F50D4">
        <w:t xml:space="preserve">  Provide the name of the collection that is the subject of the request</w:t>
      </w:r>
      <w:r>
        <w:t>. (e.g.  Comment card for soliciting feedback on xxxx)</w:t>
      </w:r>
    </w:p>
    <w:p w:rsidR="004A1B70" w:rsidRPr="00CF6542" w:rsidRDefault="004A1B70" w:rsidP="004A1B70">
      <w:pPr>
        <w:rPr>
          <w:sz w:val="20"/>
          <w:szCs w:val="20"/>
        </w:rPr>
      </w:pPr>
    </w:p>
    <w:p w:rsidR="004A1B70" w:rsidRPr="008F50D4" w:rsidRDefault="004A1B70" w:rsidP="004A1B70">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4A1B70" w:rsidRPr="008F50D4" w:rsidRDefault="004A1B70" w:rsidP="004A1B70">
      <w:pPr>
        <w:pStyle w:val="Header"/>
        <w:tabs>
          <w:tab w:val="clear" w:pos="4320"/>
          <w:tab w:val="clear" w:pos="8640"/>
        </w:tabs>
        <w:rPr>
          <w:b/>
        </w:rPr>
      </w:pPr>
    </w:p>
    <w:p w:rsidR="004A1B70" w:rsidRPr="008F50D4" w:rsidRDefault="004A1B70" w:rsidP="004A1B70">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rsidR="004A1B70" w:rsidRPr="00CF6542" w:rsidRDefault="004A1B70" w:rsidP="004A1B70">
      <w:pPr>
        <w:rPr>
          <w:b/>
          <w:sz w:val="20"/>
          <w:szCs w:val="20"/>
        </w:rPr>
      </w:pPr>
    </w:p>
    <w:p w:rsidR="004A1B70" w:rsidRPr="008F50D4" w:rsidRDefault="004A1B70" w:rsidP="004A1B70">
      <w:pPr>
        <w:rPr>
          <w:b/>
        </w:rPr>
      </w:pPr>
      <w:r w:rsidRPr="008F50D4">
        <w:rPr>
          <w:b/>
        </w:rPr>
        <w:t>TYPE OF COLLECTION:</w:t>
      </w:r>
      <w:r w:rsidRPr="008F50D4">
        <w:t xml:space="preserve"> Check one box.  If you are requesting approval of other instruments under the generic, you must complete a form for each instrument.</w:t>
      </w:r>
    </w:p>
    <w:p w:rsidR="004A1B70" w:rsidRPr="00CF6542" w:rsidRDefault="004A1B70" w:rsidP="004A1B70">
      <w:pPr>
        <w:pStyle w:val="BodyTextIndent"/>
        <w:tabs>
          <w:tab w:val="left" w:pos="360"/>
        </w:tabs>
        <w:ind w:left="0"/>
        <w:rPr>
          <w:bCs/>
        </w:rPr>
      </w:pPr>
    </w:p>
    <w:p w:rsidR="004A1B70" w:rsidRPr="008F50D4" w:rsidRDefault="004A1B70" w:rsidP="004A1B70">
      <w:r w:rsidRPr="008F50D4">
        <w:rPr>
          <w:b/>
        </w:rPr>
        <w:t xml:space="preserve">CERTIFICATION:  </w:t>
      </w:r>
      <w:r>
        <w:t>Please read the certification carefully.  If you incorrectly certify, the collection will be returned as improperly submitted or it will be disapproved.</w:t>
      </w:r>
    </w:p>
    <w:p w:rsidR="004A1B70" w:rsidRDefault="004A1B70" w:rsidP="004A1B70">
      <w:pPr>
        <w:rPr>
          <w:sz w:val="16"/>
          <w:szCs w:val="16"/>
        </w:rPr>
      </w:pPr>
    </w:p>
    <w:p w:rsidR="004A1B70" w:rsidRDefault="004A1B70" w:rsidP="004A1B70">
      <w:r w:rsidRPr="00C86E91">
        <w:rPr>
          <w:b/>
        </w:rPr>
        <w:t>Personally Identifiable Information:</w:t>
      </w:r>
      <w:r>
        <w:rPr>
          <w:b/>
        </w:rPr>
        <w:t xml:space="preserve">  </w:t>
      </w:r>
      <w:r>
        <w:t xml:space="preserve">Provide answers to the questions.  Note:  Agencies should only collect PII to the extent </w:t>
      </w:r>
      <w:r w:rsidRPr="00073710">
        <w:t>necessary</w:t>
      </w:r>
      <w:r>
        <w:t>, and they should only retain PII for the period of time that is necessary to achieve a specific objective.</w:t>
      </w:r>
    </w:p>
    <w:p w:rsidR="004A1B70" w:rsidRPr="00CF6542" w:rsidRDefault="004A1B70" w:rsidP="004A1B70">
      <w:pPr>
        <w:rPr>
          <w:sz w:val="20"/>
          <w:szCs w:val="20"/>
        </w:rPr>
      </w:pPr>
    </w:p>
    <w:p w:rsidR="004A1B70" w:rsidRPr="008F50D4" w:rsidRDefault="004A1B70" w:rsidP="004A1B70">
      <w:pPr>
        <w:pStyle w:val="ListParagraph"/>
        <w:ind w:left="0"/>
        <w:rPr>
          <w:b/>
        </w:rPr>
      </w:pPr>
      <w:r>
        <w:rPr>
          <w:b/>
        </w:rPr>
        <w:t xml:space="preserve">Gifts or Payments:  </w:t>
      </w:r>
      <w:r>
        <w:t xml:space="preserve">If you answer yes to the question, </w:t>
      </w:r>
      <w:r w:rsidRPr="008F50D4">
        <w:t>please describe</w:t>
      </w:r>
      <w:r>
        <w:t xml:space="preserve"> the incentive</w:t>
      </w:r>
      <w:r w:rsidRPr="008F50D4">
        <w:t xml:space="preserve"> and provide a justification for the amount.</w:t>
      </w:r>
    </w:p>
    <w:p w:rsidR="004A1B70" w:rsidRDefault="004A1B70" w:rsidP="004A1B70">
      <w:pPr>
        <w:rPr>
          <w:b/>
        </w:rPr>
      </w:pPr>
    </w:p>
    <w:p w:rsidR="004A1B70" w:rsidRDefault="004A1B70" w:rsidP="004A1B70">
      <w:pPr>
        <w:rPr>
          <w:b/>
        </w:rPr>
      </w:pPr>
      <w:r>
        <w:rPr>
          <w:b/>
        </w:rPr>
        <w:t>BURDEN HOURS:</w:t>
      </w:r>
    </w:p>
    <w:p w:rsidR="004A1B70" w:rsidRDefault="004A1B70" w:rsidP="004A1B70">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per row. </w:t>
      </w:r>
    </w:p>
    <w:p w:rsidR="004A1B70" w:rsidRDefault="004A1B70" w:rsidP="004A1B70">
      <w:r w:rsidRPr="008F50D4">
        <w:rPr>
          <w:b/>
        </w:rPr>
        <w:t>No</w:t>
      </w:r>
      <w:r>
        <w:rPr>
          <w:b/>
        </w:rPr>
        <w:t>.</w:t>
      </w:r>
      <w:r w:rsidRPr="008F50D4">
        <w:rPr>
          <w:b/>
        </w:rPr>
        <w:t xml:space="preserve"> of Respondents:</w:t>
      </w:r>
      <w:r>
        <w:t xml:space="preserve">  Provide an estimate of the Number of respondents.</w:t>
      </w:r>
    </w:p>
    <w:p w:rsidR="004A1B70" w:rsidRDefault="004A1B70" w:rsidP="004A1B70">
      <w:r>
        <w:rPr>
          <w:b/>
        </w:rPr>
        <w:t xml:space="preserve">Participation Time:  </w:t>
      </w:r>
      <w:r>
        <w:t>Provide an estimate of the amount of time required for a respondent to participate (e.g. fill out a survey or participate in a focus group)</w:t>
      </w:r>
    </w:p>
    <w:p w:rsidR="004A1B70" w:rsidRPr="008F50D4" w:rsidRDefault="004A1B70" w:rsidP="004A1B70">
      <w:r w:rsidRPr="008F50D4">
        <w:rPr>
          <w:b/>
        </w:rPr>
        <w:t>Burden:</w:t>
      </w:r>
      <w:r>
        <w:t xml:space="preserve">  Provide the </w:t>
      </w:r>
      <w:r w:rsidRPr="008F50D4">
        <w:t>Annual burden hours:  Multiply the Number of responses and the participation time and</w:t>
      </w:r>
      <w:r>
        <w:t xml:space="preserve"> divide by 60.</w:t>
      </w:r>
    </w:p>
    <w:p w:rsidR="004A1B70" w:rsidRPr="006832D9" w:rsidRDefault="004A1B70" w:rsidP="004A1B70">
      <w:pPr>
        <w:keepNext/>
        <w:keepLines/>
        <w:rPr>
          <w:b/>
        </w:rPr>
      </w:pPr>
    </w:p>
    <w:p w:rsidR="004A1B70" w:rsidRDefault="004A1B70" w:rsidP="004A1B70">
      <w:pPr>
        <w:rPr>
          <w:b/>
        </w:rPr>
      </w:pPr>
      <w:r>
        <w:rPr>
          <w:b/>
        </w:rPr>
        <w:t xml:space="preserve">FEDERAL COST: </w:t>
      </w:r>
      <w:r>
        <w:t>Provide an estimate of the annual cost to the Federal government.</w:t>
      </w:r>
    </w:p>
    <w:p w:rsidR="004A1B70" w:rsidRPr="00CF6542" w:rsidRDefault="004A1B70" w:rsidP="004A1B70">
      <w:pPr>
        <w:rPr>
          <w:b/>
          <w:bCs/>
          <w:sz w:val="20"/>
          <w:szCs w:val="20"/>
          <w:u w:val="single"/>
        </w:rPr>
      </w:pPr>
    </w:p>
    <w:p w:rsidR="004A1B70" w:rsidRDefault="004A1B70" w:rsidP="004A1B70">
      <w:pPr>
        <w:rPr>
          <w:b/>
        </w:rPr>
      </w:pPr>
      <w:r>
        <w:rPr>
          <w:b/>
          <w:bCs/>
          <w:u w:val="single"/>
        </w:rPr>
        <w:t>If you are conducting a focus group, survey, or plan to employ statistical methods, please  provide answers to the following questions:</w:t>
      </w:r>
    </w:p>
    <w:p w:rsidR="004A1B70" w:rsidRPr="00CF6542" w:rsidRDefault="004A1B70" w:rsidP="004A1B70">
      <w:pPr>
        <w:rPr>
          <w:b/>
          <w:sz w:val="20"/>
          <w:szCs w:val="20"/>
        </w:rPr>
      </w:pPr>
    </w:p>
    <w:p w:rsidR="004A1B70" w:rsidRDefault="004A1B70" w:rsidP="004A1B70">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4A1B70" w:rsidRPr="00CF6542" w:rsidRDefault="004A1B70" w:rsidP="004A1B70">
      <w:pPr>
        <w:rPr>
          <w:b/>
          <w:sz w:val="20"/>
          <w:szCs w:val="20"/>
        </w:rPr>
      </w:pPr>
    </w:p>
    <w:p w:rsidR="004A1B70" w:rsidRPr="003F1C5B" w:rsidRDefault="004A1B70" w:rsidP="004A1B70">
      <w:r>
        <w:rPr>
          <w:b/>
        </w:rPr>
        <w:t xml:space="preserve">Administration of the Instrument:  </w:t>
      </w:r>
      <w:r>
        <w:t>Identify how the information will be collected.  More than one box may be checked.  Indicate whether there will be interviewers (e.g. for surveys) or facilitators (e.g., for focus groups) used.</w:t>
      </w:r>
    </w:p>
    <w:p w:rsidR="004A1B70" w:rsidRDefault="004A1B70" w:rsidP="004A1B70">
      <w:pPr>
        <w:pStyle w:val="ListParagraph"/>
        <w:ind w:left="360"/>
      </w:pPr>
    </w:p>
    <w:p w:rsidR="004A1B70" w:rsidRDefault="004A1B70" w:rsidP="004A1B70">
      <w:pPr>
        <w:rPr>
          <w:b/>
        </w:rPr>
      </w:pPr>
      <w:r>
        <w:rPr>
          <w:b/>
        </w:rPr>
        <w:t xml:space="preserve">Submit </w:t>
      </w:r>
      <w:r w:rsidRPr="00F24CFC">
        <w:rPr>
          <w:b/>
        </w:rPr>
        <w:t>all instruments, instructions, and scripts are submitted with the request.</w:t>
      </w:r>
    </w:p>
    <w:p w:rsidR="004A1B70" w:rsidRDefault="004A1B70" w:rsidP="004A1B70">
      <w:pPr>
        <w:tabs>
          <w:tab w:val="left" w:pos="2985"/>
        </w:tabs>
      </w:pPr>
    </w:p>
    <w:p w:rsidR="0021565D" w:rsidRPr="000A554A" w:rsidRDefault="004A1B70" w:rsidP="00E05DEC">
      <w:pPr>
        <w:tabs>
          <w:tab w:val="left" w:pos="2985"/>
        </w:tabs>
      </w:pPr>
      <w:r>
        <w:tab/>
      </w:r>
    </w:p>
    <w:p w:rsidR="0021565D" w:rsidRPr="000A554A" w:rsidRDefault="0021565D"/>
    <w:p w:rsidR="0021565D" w:rsidRPr="000A554A" w:rsidRDefault="0021565D"/>
    <w:p w:rsidR="0021565D" w:rsidRPr="000A554A" w:rsidRDefault="0021565D"/>
    <w:p w:rsidR="0021565D" w:rsidRPr="000A554A" w:rsidRDefault="0021565D"/>
    <w:p w:rsidR="0021565D" w:rsidRPr="000A554A" w:rsidRDefault="0021565D"/>
    <w:p w:rsidR="00215AC6" w:rsidRPr="000A554A" w:rsidRDefault="00215AC6"/>
    <w:p w:rsidR="00215AC6" w:rsidRPr="000A554A" w:rsidRDefault="00215AC6"/>
    <w:p w:rsidR="00215AC6" w:rsidRPr="000A554A" w:rsidRDefault="00215AC6"/>
    <w:p w:rsidR="00215AC6" w:rsidRPr="000A554A" w:rsidRDefault="00215AC6"/>
    <w:p w:rsidR="00215AC6" w:rsidRPr="000A554A" w:rsidRDefault="00215AC6"/>
    <w:p w:rsidR="00215AC6" w:rsidRPr="000A554A" w:rsidRDefault="00215AC6"/>
    <w:p w:rsidR="00215AC6" w:rsidRPr="000A554A" w:rsidRDefault="00215AC6"/>
    <w:p w:rsidR="00215AC6" w:rsidRPr="000A554A" w:rsidRDefault="00215AC6"/>
    <w:p w:rsidR="00215AC6" w:rsidRPr="000A554A" w:rsidRDefault="00215AC6"/>
    <w:p w:rsidR="00215AC6" w:rsidRPr="000A554A" w:rsidRDefault="00215AC6"/>
    <w:p w:rsidR="0021565D" w:rsidRPr="000A554A" w:rsidRDefault="0021565D"/>
    <w:p w:rsidR="00090032" w:rsidRPr="000A554A" w:rsidRDefault="00090032" w:rsidP="004F0B2A">
      <w:bookmarkStart w:id="1" w:name="_[insert_date_and"/>
      <w:bookmarkStart w:id="2" w:name="_[insert_date_and_1"/>
      <w:bookmarkEnd w:id="1"/>
      <w:bookmarkEnd w:id="2"/>
    </w:p>
    <w:sectPr w:rsidR="00090032" w:rsidRPr="000A554A" w:rsidSect="00327B2E">
      <w:headerReference w:type="default" r:id="rId12"/>
      <w:footerReference w:type="default" r:id="rId1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CD5" w:rsidRDefault="00465CD5">
      <w:r>
        <w:separator/>
      </w:r>
    </w:p>
  </w:endnote>
  <w:endnote w:type="continuationSeparator" w:id="0">
    <w:p w:rsidR="00465CD5" w:rsidRDefault="00465CD5">
      <w:r>
        <w:continuationSeparator/>
      </w:r>
    </w:p>
  </w:endnote>
  <w:endnote w:type="continuationNotice" w:id="1">
    <w:p w:rsidR="00465CD5" w:rsidRDefault="00465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5CD5" w:rsidRDefault="00465CD5">
    <w:pPr>
      <w:pStyle w:val="Footer"/>
      <w:jc w:val="center"/>
    </w:pPr>
    <w:r>
      <w:fldChar w:fldCharType="begin"/>
    </w:r>
    <w:r>
      <w:instrText xml:space="preserve"> PAGE   \* MERGEFORMAT </w:instrText>
    </w:r>
    <w:r>
      <w:fldChar w:fldCharType="separate"/>
    </w:r>
    <w:r w:rsidR="00BD5EFA">
      <w:rPr>
        <w:noProof/>
      </w:rPr>
      <w:t>1</w:t>
    </w:r>
    <w:r>
      <w:fldChar w:fldCharType="end"/>
    </w:r>
  </w:p>
  <w:p w:rsidR="00465CD5" w:rsidRDefault="00465CD5" w:rsidP="00292B7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CD5" w:rsidRDefault="00465CD5">
      <w:r>
        <w:separator/>
      </w:r>
    </w:p>
  </w:footnote>
  <w:footnote w:type="continuationSeparator" w:id="0">
    <w:p w:rsidR="00465CD5" w:rsidRDefault="00465CD5">
      <w:r>
        <w:continuationSeparator/>
      </w:r>
    </w:p>
  </w:footnote>
  <w:footnote w:type="continuationNotice" w:id="1">
    <w:p w:rsidR="00465CD5" w:rsidRDefault="00465CD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5CD5" w:rsidRDefault="00465CD5" w:rsidP="00FC7EC9">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FB0867"/>
    <w:multiLevelType w:val="hybridMultilevel"/>
    <w:tmpl w:val="32461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6DF769D"/>
    <w:multiLevelType w:val="hybridMultilevel"/>
    <w:tmpl w:val="3406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6"/>
  </w:num>
  <w:num w:numId="5">
    <w:abstractNumId w:val="5"/>
  </w:num>
  <w:num w:numId="6">
    <w:abstractNumId w:val="0"/>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DA0MrIwMTKzNDdT0lEKTi0uzszPAymwrAUANMiH5ywAAAA="/>
  </w:docVars>
  <w:rsids>
    <w:rsidRoot w:val="008B7F2C"/>
    <w:rsid w:val="00001B9C"/>
    <w:rsid w:val="00002607"/>
    <w:rsid w:val="00012725"/>
    <w:rsid w:val="0001351B"/>
    <w:rsid w:val="000165FE"/>
    <w:rsid w:val="00017139"/>
    <w:rsid w:val="00020FFC"/>
    <w:rsid w:val="00021E8B"/>
    <w:rsid w:val="0002354F"/>
    <w:rsid w:val="00025F9A"/>
    <w:rsid w:val="000301E4"/>
    <w:rsid w:val="00033168"/>
    <w:rsid w:val="00034FA1"/>
    <w:rsid w:val="0004053B"/>
    <w:rsid w:val="00041872"/>
    <w:rsid w:val="00041E7C"/>
    <w:rsid w:val="000431B8"/>
    <w:rsid w:val="00053458"/>
    <w:rsid w:val="00075192"/>
    <w:rsid w:val="000753DD"/>
    <w:rsid w:val="00075E6C"/>
    <w:rsid w:val="00082889"/>
    <w:rsid w:val="000829D6"/>
    <w:rsid w:val="00090032"/>
    <w:rsid w:val="000913B7"/>
    <w:rsid w:val="00091C59"/>
    <w:rsid w:val="00094AC5"/>
    <w:rsid w:val="00095E23"/>
    <w:rsid w:val="000A184E"/>
    <w:rsid w:val="000A33F1"/>
    <w:rsid w:val="000A554A"/>
    <w:rsid w:val="000A7FA2"/>
    <w:rsid w:val="000B060E"/>
    <w:rsid w:val="000B1ABA"/>
    <w:rsid w:val="000B1F7D"/>
    <w:rsid w:val="000B2D04"/>
    <w:rsid w:val="000B5EA8"/>
    <w:rsid w:val="000B75CB"/>
    <w:rsid w:val="000C35EE"/>
    <w:rsid w:val="000C4135"/>
    <w:rsid w:val="000C5FF2"/>
    <w:rsid w:val="000C6FCF"/>
    <w:rsid w:val="000C78C9"/>
    <w:rsid w:val="000D53DF"/>
    <w:rsid w:val="000D63E9"/>
    <w:rsid w:val="000E1257"/>
    <w:rsid w:val="000E266E"/>
    <w:rsid w:val="000E343A"/>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7B24"/>
    <w:rsid w:val="001A0F0E"/>
    <w:rsid w:val="001A3420"/>
    <w:rsid w:val="001A5AF9"/>
    <w:rsid w:val="001B1682"/>
    <w:rsid w:val="001B624C"/>
    <w:rsid w:val="001B7036"/>
    <w:rsid w:val="001C0925"/>
    <w:rsid w:val="001C0B59"/>
    <w:rsid w:val="001C2262"/>
    <w:rsid w:val="001C4644"/>
    <w:rsid w:val="001C4D60"/>
    <w:rsid w:val="001C5B65"/>
    <w:rsid w:val="001C722A"/>
    <w:rsid w:val="001D3C20"/>
    <w:rsid w:val="001D50A1"/>
    <w:rsid w:val="001E07F2"/>
    <w:rsid w:val="001E1841"/>
    <w:rsid w:val="001E3E9F"/>
    <w:rsid w:val="001E4439"/>
    <w:rsid w:val="001F6EDF"/>
    <w:rsid w:val="00202BCD"/>
    <w:rsid w:val="0020382F"/>
    <w:rsid w:val="002049D6"/>
    <w:rsid w:val="0021233C"/>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408DE"/>
    <w:rsid w:val="00244262"/>
    <w:rsid w:val="0024439E"/>
    <w:rsid w:val="00246624"/>
    <w:rsid w:val="00246A73"/>
    <w:rsid w:val="00250686"/>
    <w:rsid w:val="00250C72"/>
    <w:rsid w:val="0025173C"/>
    <w:rsid w:val="00252637"/>
    <w:rsid w:val="00253148"/>
    <w:rsid w:val="002558A2"/>
    <w:rsid w:val="00262C46"/>
    <w:rsid w:val="00264B78"/>
    <w:rsid w:val="00264C2F"/>
    <w:rsid w:val="0026531A"/>
    <w:rsid w:val="00265ACF"/>
    <w:rsid w:val="00266DD9"/>
    <w:rsid w:val="00266F3C"/>
    <w:rsid w:val="002707D7"/>
    <w:rsid w:val="00275323"/>
    <w:rsid w:val="00275D0B"/>
    <w:rsid w:val="002763B9"/>
    <w:rsid w:val="00276ED6"/>
    <w:rsid w:val="00277663"/>
    <w:rsid w:val="00277C2B"/>
    <w:rsid w:val="002808A4"/>
    <w:rsid w:val="0029044E"/>
    <w:rsid w:val="00292B70"/>
    <w:rsid w:val="00296CA6"/>
    <w:rsid w:val="002A1F68"/>
    <w:rsid w:val="002A7D7E"/>
    <w:rsid w:val="002B0079"/>
    <w:rsid w:val="002B2F25"/>
    <w:rsid w:val="002B42D5"/>
    <w:rsid w:val="002B4DBE"/>
    <w:rsid w:val="002B5C55"/>
    <w:rsid w:val="002C0C33"/>
    <w:rsid w:val="002C3AEF"/>
    <w:rsid w:val="002C4F75"/>
    <w:rsid w:val="002C74E1"/>
    <w:rsid w:val="002D5647"/>
    <w:rsid w:val="002D69E9"/>
    <w:rsid w:val="002E0626"/>
    <w:rsid w:val="002E3742"/>
    <w:rsid w:val="002E56AE"/>
    <w:rsid w:val="002E6082"/>
    <w:rsid w:val="002E651A"/>
    <w:rsid w:val="002F0095"/>
    <w:rsid w:val="002F4D9D"/>
    <w:rsid w:val="002F6198"/>
    <w:rsid w:val="002F7144"/>
    <w:rsid w:val="002F770E"/>
    <w:rsid w:val="003008F9"/>
    <w:rsid w:val="003021C8"/>
    <w:rsid w:val="003061FF"/>
    <w:rsid w:val="003064D4"/>
    <w:rsid w:val="00306BD1"/>
    <w:rsid w:val="003230FF"/>
    <w:rsid w:val="00323393"/>
    <w:rsid w:val="00327B2E"/>
    <w:rsid w:val="003305C2"/>
    <w:rsid w:val="00332928"/>
    <w:rsid w:val="00335369"/>
    <w:rsid w:val="0034036F"/>
    <w:rsid w:val="00342D53"/>
    <w:rsid w:val="00343569"/>
    <w:rsid w:val="003439E7"/>
    <w:rsid w:val="0034681E"/>
    <w:rsid w:val="00350B5A"/>
    <w:rsid w:val="00350C9F"/>
    <w:rsid w:val="003546A7"/>
    <w:rsid w:val="0035598A"/>
    <w:rsid w:val="00356202"/>
    <w:rsid w:val="00356D92"/>
    <w:rsid w:val="003629A1"/>
    <w:rsid w:val="00362F8A"/>
    <w:rsid w:val="00363B83"/>
    <w:rsid w:val="003651D3"/>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76BA"/>
    <w:rsid w:val="003C7898"/>
    <w:rsid w:val="003D022E"/>
    <w:rsid w:val="003D2670"/>
    <w:rsid w:val="003D4F64"/>
    <w:rsid w:val="003D5231"/>
    <w:rsid w:val="003E31E2"/>
    <w:rsid w:val="003F00E4"/>
    <w:rsid w:val="003F13E1"/>
    <w:rsid w:val="003F17F1"/>
    <w:rsid w:val="003F486A"/>
    <w:rsid w:val="003F4CE2"/>
    <w:rsid w:val="004025CC"/>
    <w:rsid w:val="00405BC0"/>
    <w:rsid w:val="00405BDF"/>
    <w:rsid w:val="004061DA"/>
    <w:rsid w:val="0041353A"/>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3460"/>
    <w:rsid w:val="00463F7B"/>
    <w:rsid w:val="00464404"/>
    <w:rsid w:val="00465CD5"/>
    <w:rsid w:val="00467732"/>
    <w:rsid w:val="00472733"/>
    <w:rsid w:val="00482DDE"/>
    <w:rsid w:val="00482E82"/>
    <w:rsid w:val="004916DE"/>
    <w:rsid w:val="00491BDA"/>
    <w:rsid w:val="00496DE0"/>
    <w:rsid w:val="0049760A"/>
    <w:rsid w:val="004A1826"/>
    <w:rsid w:val="004A1B70"/>
    <w:rsid w:val="004A44DD"/>
    <w:rsid w:val="004A4AE3"/>
    <w:rsid w:val="004B0AF7"/>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5712"/>
    <w:rsid w:val="004F0B2A"/>
    <w:rsid w:val="004F168A"/>
    <w:rsid w:val="004F1A44"/>
    <w:rsid w:val="004F1C27"/>
    <w:rsid w:val="004F444C"/>
    <w:rsid w:val="004F4E1D"/>
    <w:rsid w:val="004F6CA0"/>
    <w:rsid w:val="004F76BD"/>
    <w:rsid w:val="00501DE7"/>
    <w:rsid w:val="00503406"/>
    <w:rsid w:val="005046F0"/>
    <w:rsid w:val="005050B7"/>
    <w:rsid w:val="00511FE8"/>
    <w:rsid w:val="00513406"/>
    <w:rsid w:val="00514A89"/>
    <w:rsid w:val="00516841"/>
    <w:rsid w:val="00516DEF"/>
    <w:rsid w:val="00517515"/>
    <w:rsid w:val="00520737"/>
    <w:rsid w:val="0052274F"/>
    <w:rsid w:val="00524011"/>
    <w:rsid w:val="00525FDF"/>
    <w:rsid w:val="00526328"/>
    <w:rsid w:val="00527C34"/>
    <w:rsid w:val="005309EA"/>
    <w:rsid w:val="00532B3E"/>
    <w:rsid w:val="00532E52"/>
    <w:rsid w:val="005331E9"/>
    <w:rsid w:val="00533614"/>
    <w:rsid w:val="00534E7D"/>
    <w:rsid w:val="005353B7"/>
    <w:rsid w:val="005362B9"/>
    <w:rsid w:val="0053728C"/>
    <w:rsid w:val="00541024"/>
    <w:rsid w:val="00541A03"/>
    <w:rsid w:val="00547B42"/>
    <w:rsid w:val="005511A7"/>
    <w:rsid w:val="00553092"/>
    <w:rsid w:val="00553350"/>
    <w:rsid w:val="0056176B"/>
    <w:rsid w:val="005625D2"/>
    <w:rsid w:val="00563092"/>
    <w:rsid w:val="0057229A"/>
    <w:rsid w:val="00573BBB"/>
    <w:rsid w:val="00573C21"/>
    <w:rsid w:val="0057751A"/>
    <w:rsid w:val="00580B99"/>
    <w:rsid w:val="00585262"/>
    <w:rsid w:val="005903DA"/>
    <w:rsid w:val="00592CE6"/>
    <w:rsid w:val="005944D0"/>
    <w:rsid w:val="00596229"/>
    <w:rsid w:val="00597A6F"/>
    <w:rsid w:val="005A550B"/>
    <w:rsid w:val="005A64C5"/>
    <w:rsid w:val="005B26CF"/>
    <w:rsid w:val="005B47DA"/>
    <w:rsid w:val="005B4907"/>
    <w:rsid w:val="005B4FF2"/>
    <w:rsid w:val="005B75EB"/>
    <w:rsid w:val="005B7E96"/>
    <w:rsid w:val="005C0061"/>
    <w:rsid w:val="005C225A"/>
    <w:rsid w:val="005C32A6"/>
    <w:rsid w:val="005C4DEE"/>
    <w:rsid w:val="005C63E5"/>
    <w:rsid w:val="005C66EE"/>
    <w:rsid w:val="005D0CE6"/>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7313"/>
    <w:rsid w:val="005F738F"/>
    <w:rsid w:val="006014BA"/>
    <w:rsid w:val="006047E8"/>
    <w:rsid w:val="00607351"/>
    <w:rsid w:val="006144C1"/>
    <w:rsid w:val="006153C2"/>
    <w:rsid w:val="0061551C"/>
    <w:rsid w:val="00621CB6"/>
    <w:rsid w:val="00622E76"/>
    <w:rsid w:val="00622EE4"/>
    <w:rsid w:val="00623013"/>
    <w:rsid w:val="0062352A"/>
    <w:rsid w:val="00633DB2"/>
    <w:rsid w:val="00634C4F"/>
    <w:rsid w:val="00641338"/>
    <w:rsid w:val="00641EB1"/>
    <w:rsid w:val="0064208D"/>
    <w:rsid w:val="00643E89"/>
    <w:rsid w:val="00651972"/>
    <w:rsid w:val="00651DBA"/>
    <w:rsid w:val="00657424"/>
    <w:rsid w:val="00660F4F"/>
    <w:rsid w:val="006637BE"/>
    <w:rsid w:val="00665969"/>
    <w:rsid w:val="00671B01"/>
    <w:rsid w:val="0067353F"/>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2CDF"/>
    <w:rsid w:val="00732E4C"/>
    <w:rsid w:val="00736F1D"/>
    <w:rsid w:val="00740893"/>
    <w:rsid w:val="0074141A"/>
    <w:rsid w:val="0074288F"/>
    <w:rsid w:val="00750DB9"/>
    <w:rsid w:val="00751B67"/>
    <w:rsid w:val="00751F0A"/>
    <w:rsid w:val="007542A8"/>
    <w:rsid w:val="007560ED"/>
    <w:rsid w:val="00757B39"/>
    <w:rsid w:val="00762B60"/>
    <w:rsid w:val="00764914"/>
    <w:rsid w:val="00772457"/>
    <w:rsid w:val="00775109"/>
    <w:rsid w:val="00775CFB"/>
    <w:rsid w:val="00783192"/>
    <w:rsid w:val="00783FFC"/>
    <w:rsid w:val="00784137"/>
    <w:rsid w:val="007867AA"/>
    <w:rsid w:val="00786F56"/>
    <w:rsid w:val="007A0161"/>
    <w:rsid w:val="007A07E4"/>
    <w:rsid w:val="007A2B97"/>
    <w:rsid w:val="007A36A4"/>
    <w:rsid w:val="007A3BDF"/>
    <w:rsid w:val="007A6DE0"/>
    <w:rsid w:val="007A6FAE"/>
    <w:rsid w:val="007B4058"/>
    <w:rsid w:val="007B466D"/>
    <w:rsid w:val="007B4B18"/>
    <w:rsid w:val="007C1647"/>
    <w:rsid w:val="007C2322"/>
    <w:rsid w:val="007C5250"/>
    <w:rsid w:val="007C5634"/>
    <w:rsid w:val="007C5B31"/>
    <w:rsid w:val="007D295D"/>
    <w:rsid w:val="007D73D6"/>
    <w:rsid w:val="007E00AD"/>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3D9D"/>
    <w:rsid w:val="00836D4F"/>
    <w:rsid w:val="00836FEA"/>
    <w:rsid w:val="00837B6A"/>
    <w:rsid w:val="00842397"/>
    <w:rsid w:val="00842E4D"/>
    <w:rsid w:val="00844184"/>
    <w:rsid w:val="00845B84"/>
    <w:rsid w:val="00846642"/>
    <w:rsid w:val="00846A87"/>
    <w:rsid w:val="00850928"/>
    <w:rsid w:val="00854122"/>
    <w:rsid w:val="0085539A"/>
    <w:rsid w:val="00856869"/>
    <w:rsid w:val="00857617"/>
    <w:rsid w:val="00857BF0"/>
    <w:rsid w:val="0086136A"/>
    <w:rsid w:val="00861866"/>
    <w:rsid w:val="00862142"/>
    <w:rsid w:val="00864A8B"/>
    <w:rsid w:val="00866229"/>
    <w:rsid w:val="00866ED4"/>
    <w:rsid w:val="0087197C"/>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E1E"/>
    <w:rsid w:val="008B138E"/>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CCA"/>
    <w:rsid w:val="009315E6"/>
    <w:rsid w:val="009320B3"/>
    <w:rsid w:val="00932D71"/>
    <w:rsid w:val="00933645"/>
    <w:rsid w:val="00940054"/>
    <w:rsid w:val="00940654"/>
    <w:rsid w:val="00941055"/>
    <w:rsid w:val="00943BB2"/>
    <w:rsid w:val="00944C86"/>
    <w:rsid w:val="00944D63"/>
    <w:rsid w:val="00945CD6"/>
    <w:rsid w:val="0094607C"/>
    <w:rsid w:val="0094615E"/>
    <w:rsid w:val="00956BFC"/>
    <w:rsid w:val="00957AE3"/>
    <w:rsid w:val="00960433"/>
    <w:rsid w:val="00960814"/>
    <w:rsid w:val="00963E54"/>
    <w:rsid w:val="00963FD4"/>
    <w:rsid w:val="009648CE"/>
    <w:rsid w:val="00964A9E"/>
    <w:rsid w:val="00965A47"/>
    <w:rsid w:val="00965C1B"/>
    <w:rsid w:val="00966DEB"/>
    <w:rsid w:val="00967D74"/>
    <w:rsid w:val="009705D6"/>
    <w:rsid w:val="00972270"/>
    <w:rsid w:val="00973370"/>
    <w:rsid w:val="00981B41"/>
    <w:rsid w:val="009842BB"/>
    <w:rsid w:val="00984CA2"/>
    <w:rsid w:val="009916BA"/>
    <w:rsid w:val="00992675"/>
    <w:rsid w:val="00992737"/>
    <w:rsid w:val="009932C2"/>
    <w:rsid w:val="00993993"/>
    <w:rsid w:val="009A18E0"/>
    <w:rsid w:val="009A2A8B"/>
    <w:rsid w:val="009A71F2"/>
    <w:rsid w:val="009B13F5"/>
    <w:rsid w:val="009B1638"/>
    <w:rsid w:val="009B2B9A"/>
    <w:rsid w:val="009B300A"/>
    <w:rsid w:val="009B400A"/>
    <w:rsid w:val="009C20E2"/>
    <w:rsid w:val="009C5943"/>
    <w:rsid w:val="009D0CE0"/>
    <w:rsid w:val="009D113A"/>
    <w:rsid w:val="009D47D2"/>
    <w:rsid w:val="009D5EB6"/>
    <w:rsid w:val="009D75EA"/>
    <w:rsid w:val="009D7C70"/>
    <w:rsid w:val="009E008C"/>
    <w:rsid w:val="009E2188"/>
    <w:rsid w:val="009E24C2"/>
    <w:rsid w:val="009E3D78"/>
    <w:rsid w:val="009E55B2"/>
    <w:rsid w:val="009E70D0"/>
    <w:rsid w:val="009E7C02"/>
    <w:rsid w:val="009E7EF3"/>
    <w:rsid w:val="009F03DD"/>
    <w:rsid w:val="009F2864"/>
    <w:rsid w:val="009F451F"/>
    <w:rsid w:val="00A00F7B"/>
    <w:rsid w:val="00A01717"/>
    <w:rsid w:val="00A01F42"/>
    <w:rsid w:val="00A03C7E"/>
    <w:rsid w:val="00A077C8"/>
    <w:rsid w:val="00A1125A"/>
    <w:rsid w:val="00A11C03"/>
    <w:rsid w:val="00A11FCA"/>
    <w:rsid w:val="00A13A3C"/>
    <w:rsid w:val="00A14887"/>
    <w:rsid w:val="00A15C54"/>
    <w:rsid w:val="00A15C5B"/>
    <w:rsid w:val="00A15D39"/>
    <w:rsid w:val="00A161F5"/>
    <w:rsid w:val="00A16FF9"/>
    <w:rsid w:val="00A2029B"/>
    <w:rsid w:val="00A3298B"/>
    <w:rsid w:val="00A33A77"/>
    <w:rsid w:val="00A35B0D"/>
    <w:rsid w:val="00A35B20"/>
    <w:rsid w:val="00A35BBD"/>
    <w:rsid w:val="00A35E23"/>
    <w:rsid w:val="00A36B39"/>
    <w:rsid w:val="00A36C23"/>
    <w:rsid w:val="00A40EEA"/>
    <w:rsid w:val="00A4334D"/>
    <w:rsid w:val="00A44209"/>
    <w:rsid w:val="00A446B3"/>
    <w:rsid w:val="00A46DA0"/>
    <w:rsid w:val="00A5085A"/>
    <w:rsid w:val="00A50F03"/>
    <w:rsid w:val="00A53839"/>
    <w:rsid w:val="00A56DC8"/>
    <w:rsid w:val="00A62E8B"/>
    <w:rsid w:val="00A6533B"/>
    <w:rsid w:val="00A6566B"/>
    <w:rsid w:val="00A65D60"/>
    <w:rsid w:val="00A66655"/>
    <w:rsid w:val="00A7020D"/>
    <w:rsid w:val="00A7221D"/>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427BC"/>
    <w:rsid w:val="00B4365F"/>
    <w:rsid w:val="00B45C1A"/>
    <w:rsid w:val="00B473DC"/>
    <w:rsid w:val="00B5221D"/>
    <w:rsid w:val="00B63B5F"/>
    <w:rsid w:val="00B64FBE"/>
    <w:rsid w:val="00B66874"/>
    <w:rsid w:val="00B7071C"/>
    <w:rsid w:val="00B71BE5"/>
    <w:rsid w:val="00B73ACF"/>
    <w:rsid w:val="00B76AB9"/>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61CC"/>
    <w:rsid w:val="00BB70F9"/>
    <w:rsid w:val="00BC1C13"/>
    <w:rsid w:val="00BC1D7B"/>
    <w:rsid w:val="00BC2A1E"/>
    <w:rsid w:val="00BC3B7B"/>
    <w:rsid w:val="00BC5746"/>
    <w:rsid w:val="00BC577E"/>
    <w:rsid w:val="00BC5D33"/>
    <w:rsid w:val="00BD212D"/>
    <w:rsid w:val="00BD3C08"/>
    <w:rsid w:val="00BD4CFB"/>
    <w:rsid w:val="00BD5E9F"/>
    <w:rsid w:val="00BD5EFA"/>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252F"/>
    <w:rsid w:val="00C032B6"/>
    <w:rsid w:val="00C12B95"/>
    <w:rsid w:val="00C13477"/>
    <w:rsid w:val="00C13551"/>
    <w:rsid w:val="00C1366C"/>
    <w:rsid w:val="00C15603"/>
    <w:rsid w:val="00C16112"/>
    <w:rsid w:val="00C1674B"/>
    <w:rsid w:val="00C17A24"/>
    <w:rsid w:val="00C22FF2"/>
    <w:rsid w:val="00C241CA"/>
    <w:rsid w:val="00C30220"/>
    <w:rsid w:val="00C30C9D"/>
    <w:rsid w:val="00C30CA2"/>
    <w:rsid w:val="00C3201B"/>
    <w:rsid w:val="00C32128"/>
    <w:rsid w:val="00C32EA8"/>
    <w:rsid w:val="00C3395B"/>
    <w:rsid w:val="00C349F2"/>
    <w:rsid w:val="00C364F9"/>
    <w:rsid w:val="00C37D3F"/>
    <w:rsid w:val="00C43638"/>
    <w:rsid w:val="00C44FC6"/>
    <w:rsid w:val="00C46BC0"/>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B5E75"/>
    <w:rsid w:val="00CB5EF9"/>
    <w:rsid w:val="00CC1F99"/>
    <w:rsid w:val="00CC2251"/>
    <w:rsid w:val="00CC3D15"/>
    <w:rsid w:val="00CC7AC4"/>
    <w:rsid w:val="00CD2D38"/>
    <w:rsid w:val="00CD4CDB"/>
    <w:rsid w:val="00CD7E54"/>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56B5"/>
    <w:rsid w:val="00D16A9C"/>
    <w:rsid w:val="00D170DD"/>
    <w:rsid w:val="00D23515"/>
    <w:rsid w:val="00D25C72"/>
    <w:rsid w:val="00D33D76"/>
    <w:rsid w:val="00D343BF"/>
    <w:rsid w:val="00D35EA0"/>
    <w:rsid w:val="00D4134A"/>
    <w:rsid w:val="00D417E2"/>
    <w:rsid w:val="00D41D4F"/>
    <w:rsid w:val="00D42063"/>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24F8"/>
    <w:rsid w:val="00DB2F38"/>
    <w:rsid w:val="00DB32A0"/>
    <w:rsid w:val="00DB6A28"/>
    <w:rsid w:val="00DC1AB3"/>
    <w:rsid w:val="00DC52DA"/>
    <w:rsid w:val="00DD0370"/>
    <w:rsid w:val="00DD5194"/>
    <w:rsid w:val="00DD6ECE"/>
    <w:rsid w:val="00DE169E"/>
    <w:rsid w:val="00DE25B3"/>
    <w:rsid w:val="00DE5115"/>
    <w:rsid w:val="00DE7D3F"/>
    <w:rsid w:val="00DF35DF"/>
    <w:rsid w:val="00DF3D81"/>
    <w:rsid w:val="00DF5A80"/>
    <w:rsid w:val="00E00860"/>
    <w:rsid w:val="00E05A0A"/>
    <w:rsid w:val="00E05DEC"/>
    <w:rsid w:val="00E06145"/>
    <w:rsid w:val="00E06146"/>
    <w:rsid w:val="00E06440"/>
    <w:rsid w:val="00E108A6"/>
    <w:rsid w:val="00E1134D"/>
    <w:rsid w:val="00E138D3"/>
    <w:rsid w:val="00E15D86"/>
    <w:rsid w:val="00E201D9"/>
    <w:rsid w:val="00E23AEF"/>
    <w:rsid w:val="00E302E3"/>
    <w:rsid w:val="00E313E1"/>
    <w:rsid w:val="00E338D9"/>
    <w:rsid w:val="00E34628"/>
    <w:rsid w:val="00E35A58"/>
    <w:rsid w:val="00E36A62"/>
    <w:rsid w:val="00E41D46"/>
    <w:rsid w:val="00E431ED"/>
    <w:rsid w:val="00E432FE"/>
    <w:rsid w:val="00E44C14"/>
    <w:rsid w:val="00E46F1D"/>
    <w:rsid w:val="00E51207"/>
    <w:rsid w:val="00E528F3"/>
    <w:rsid w:val="00E53549"/>
    <w:rsid w:val="00E54FC8"/>
    <w:rsid w:val="00E56359"/>
    <w:rsid w:val="00E5677F"/>
    <w:rsid w:val="00E56AD0"/>
    <w:rsid w:val="00E579D3"/>
    <w:rsid w:val="00E63672"/>
    <w:rsid w:val="00E63B4A"/>
    <w:rsid w:val="00E7089D"/>
    <w:rsid w:val="00E7214D"/>
    <w:rsid w:val="00E72E9A"/>
    <w:rsid w:val="00E800CD"/>
    <w:rsid w:val="00E827A2"/>
    <w:rsid w:val="00E832E3"/>
    <w:rsid w:val="00E837ED"/>
    <w:rsid w:val="00E83D9C"/>
    <w:rsid w:val="00E86B43"/>
    <w:rsid w:val="00E86DB9"/>
    <w:rsid w:val="00E902B0"/>
    <w:rsid w:val="00E90AF0"/>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7187"/>
    <w:rsid w:val="00EC236E"/>
    <w:rsid w:val="00EC329F"/>
    <w:rsid w:val="00EC3893"/>
    <w:rsid w:val="00EC417B"/>
    <w:rsid w:val="00EC4B70"/>
    <w:rsid w:val="00EC4C88"/>
    <w:rsid w:val="00EC4DA0"/>
    <w:rsid w:val="00EC548F"/>
    <w:rsid w:val="00EC58F6"/>
    <w:rsid w:val="00ED0816"/>
    <w:rsid w:val="00ED2E47"/>
    <w:rsid w:val="00ED5A8D"/>
    <w:rsid w:val="00EF2ACC"/>
    <w:rsid w:val="00EF4549"/>
    <w:rsid w:val="00EF6966"/>
    <w:rsid w:val="00F028AF"/>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19DE"/>
    <w:rsid w:val="00F51524"/>
    <w:rsid w:val="00F55527"/>
    <w:rsid w:val="00F57314"/>
    <w:rsid w:val="00F61929"/>
    <w:rsid w:val="00F638C7"/>
    <w:rsid w:val="00F65942"/>
    <w:rsid w:val="00F659C1"/>
    <w:rsid w:val="00F661B8"/>
    <w:rsid w:val="00F71A76"/>
    <w:rsid w:val="00F73374"/>
    <w:rsid w:val="00F73644"/>
    <w:rsid w:val="00F73B7E"/>
    <w:rsid w:val="00F76DD2"/>
    <w:rsid w:val="00F80DEC"/>
    <w:rsid w:val="00F81EB8"/>
    <w:rsid w:val="00F85F9D"/>
    <w:rsid w:val="00F86B04"/>
    <w:rsid w:val="00F91765"/>
    <w:rsid w:val="00F92574"/>
    <w:rsid w:val="00F975E8"/>
    <w:rsid w:val="00F97C94"/>
    <w:rsid w:val="00F97F45"/>
    <w:rsid w:val="00FA05FE"/>
    <w:rsid w:val="00FA479A"/>
    <w:rsid w:val="00FA5E69"/>
    <w:rsid w:val="00FA73FA"/>
    <w:rsid w:val="00FB1670"/>
    <w:rsid w:val="00FB397A"/>
    <w:rsid w:val="00FC04C5"/>
    <w:rsid w:val="00FC5EF5"/>
    <w:rsid w:val="00FC6E73"/>
    <w:rsid w:val="00FC7EC9"/>
    <w:rsid w:val="00FD10F8"/>
    <w:rsid w:val="00FD1B70"/>
    <w:rsid w:val="00FD2CD2"/>
    <w:rsid w:val="00FD6E3E"/>
    <w:rsid w:val="00FD7600"/>
    <w:rsid w:val="00FE487C"/>
    <w:rsid w:val="00FE54A0"/>
    <w:rsid w:val="00FF3048"/>
    <w:rsid w:val="1505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character" w:customStyle="1" w:styleId="Heading2Char">
    <w:name w:val="Heading 2 Char"/>
    <w:link w:val="Heading2"/>
    <w:rsid w:val="008C32B7"/>
    <w:rPr>
      <w:rFonts w:ascii="Cambria" w:hAnsi="Cambria"/>
      <w:b/>
      <w:bCs/>
      <w:i/>
      <w:iCs/>
      <w:sz w:val="28"/>
      <w:szCs w:val="28"/>
    </w:rPr>
  </w:style>
  <w:style w:type="paragraph" w:styleId="ListParagraph">
    <w:name w:val="List Paragraph"/>
    <w:basedOn w:val="Normal"/>
    <w:link w:val="ListParagraphChar"/>
    <w:uiPriority w:val="34"/>
    <w:qFormat/>
    <w:rsid w:val="00F61929"/>
    <w:pPr>
      <w:ind w:left="720"/>
    </w:p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56DC8"/>
    <w:rPr>
      <w:sz w:val="24"/>
      <w:szCs w:val="24"/>
    </w:r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character" w:customStyle="1" w:styleId="Heading2Char">
    <w:name w:val="Heading 2 Char"/>
    <w:link w:val="Heading2"/>
    <w:rsid w:val="008C32B7"/>
    <w:rPr>
      <w:rFonts w:ascii="Cambria" w:hAnsi="Cambria"/>
      <w:b/>
      <w:bCs/>
      <w:i/>
      <w:iCs/>
      <w:sz w:val="28"/>
      <w:szCs w:val="28"/>
    </w:rPr>
  </w:style>
  <w:style w:type="paragraph" w:styleId="ListParagraph">
    <w:name w:val="List Paragraph"/>
    <w:basedOn w:val="Normal"/>
    <w:link w:val="ListParagraphChar"/>
    <w:uiPriority w:val="34"/>
    <w:qFormat/>
    <w:rsid w:val="00F61929"/>
    <w:pPr>
      <w:ind w:left="720"/>
    </w:p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56DC8"/>
    <w:rPr>
      <w:sz w:val="24"/>
      <w:szCs w:val="24"/>
    </w:r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38297">
      <w:bodyDiv w:val="1"/>
      <w:marLeft w:val="0"/>
      <w:marRight w:val="0"/>
      <w:marTop w:val="0"/>
      <w:marBottom w:val="0"/>
      <w:divBdr>
        <w:top w:val="none" w:sz="0" w:space="0" w:color="auto"/>
        <w:left w:val="none" w:sz="0" w:space="0" w:color="auto"/>
        <w:bottom w:val="none" w:sz="0" w:space="0" w:color="auto"/>
        <w:right w:val="none" w:sz="0" w:space="0" w:color="auto"/>
      </w:divBdr>
    </w:div>
    <w:div w:id="83186679">
      <w:bodyDiv w:val="1"/>
      <w:marLeft w:val="0"/>
      <w:marRight w:val="0"/>
      <w:marTop w:val="0"/>
      <w:marBottom w:val="0"/>
      <w:divBdr>
        <w:top w:val="none" w:sz="0" w:space="0" w:color="auto"/>
        <w:left w:val="none" w:sz="0" w:space="0" w:color="auto"/>
        <w:bottom w:val="none" w:sz="0" w:space="0" w:color="auto"/>
        <w:right w:val="none" w:sz="0" w:space="0" w:color="auto"/>
      </w:divBdr>
    </w:div>
    <w:div w:id="93985467">
      <w:bodyDiv w:val="1"/>
      <w:marLeft w:val="0"/>
      <w:marRight w:val="0"/>
      <w:marTop w:val="0"/>
      <w:marBottom w:val="0"/>
      <w:divBdr>
        <w:top w:val="none" w:sz="0" w:space="0" w:color="auto"/>
        <w:left w:val="none" w:sz="0" w:space="0" w:color="auto"/>
        <w:bottom w:val="none" w:sz="0" w:space="0" w:color="auto"/>
        <w:right w:val="none" w:sz="0" w:space="0" w:color="auto"/>
      </w:divBdr>
      <w:divsChild>
        <w:div w:id="1442914480">
          <w:marLeft w:val="0"/>
          <w:marRight w:val="0"/>
          <w:marTop w:val="0"/>
          <w:marBottom w:val="0"/>
          <w:divBdr>
            <w:top w:val="none" w:sz="0" w:space="0" w:color="auto"/>
            <w:left w:val="none" w:sz="0" w:space="0" w:color="auto"/>
            <w:bottom w:val="none" w:sz="0" w:space="0" w:color="auto"/>
            <w:right w:val="none" w:sz="0" w:space="0" w:color="auto"/>
          </w:divBdr>
        </w:div>
        <w:div w:id="344983168">
          <w:marLeft w:val="0"/>
          <w:marRight w:val="0"/>
          <w:marTop w:val="0"/>
          <w:marBottom w:val="0"/>
          <w:divBdr>
            <w:top w:val="none" w:sz="0" w:space="0" w:color="auto"/>
            <w:left w:val="none" w:sz="0" w:space="0" w:color="auto"/>
            <w:bottom w:val="none" w:sz="0" w:space="0" w:color="auto"/>
            <w:right w:val="none" w:sz="0" w:space="0" w:color="auto"/>
          </w:divBdr>
        </w:div>
        <w:div w:id="682244448">
          <w:marLeft w:val="0"/>
          <w:marRight w:val="0"/>
          <w:marTop w:val="0"/>
          <w:marBottom w:val="0"/>
          <w:divBdr>
            <w:top w:val="none" w:sz="0" w:space="0" w:color="auto"/>
            <w:left w:val="none" w:sz="0" w:space="0" w:color="auto"/>
            <w:bottom w:val="none" w:sz="0" w:space="0" w:color="auto"/>
            <w:right w:val="none" w:sz="0" w:space="0" w:color="auto"/>
          </w:divBdr>
        </w:div>
        <w:div w:id="1066338165">
          <w:marLeft w:val="0"/>
          <w:marRight w:val="0"/>
          <w:marTop w:val="0"/>
          <w:marBottom w:val="0"/>
          <w:divBdr>
            <w:top w:val="none" w:sz="0" w:space="0" w:color="auto"/>
            <w:left w:val="none" w:sz="0" w:space="0" w:color="auto"/>
            <w:bottom w:val="none" w:sz="0" w:space="0" w:color="auto"/>
            <w:right w:val="none" w:sz="0" w:space="0" w:color="auto"/>
          </w:divBdr>
        </w:div>
        <w:div w:id="464859814">
          <w:marLeft w:val="0"/>
          <w:marRight w:val="0"/>
          <w:marTop w:val="0"/>
          <w:marBottom w:val="0"/>
          <w:divBdr>
            <w:top w:val="none" w:sz="0" w:space="0" w:color="auto"/>
            <w:left w:val="none" w:sz="0" w:space="0" w:color="auto"/>
            <w:bottom w:val="none" w:sz="0" w:space="0" w:color="auto"/>
            <w:right w:val="none" w:sz="0" w:space="0" w:color="auto"/>
          </w:divBdr>
        </w:div>
        <w:div w:id="274487289">
          <w:marLeft w:val="0"/>
          <w:marRight w:val="0"/>
          <w:marTop w:val="0"/>
          <w:marBottom w:val="0"/>
          <w:divBdr>
            <w:top w:val="none" w:sz="0" w:space="0" w:color="auto"/>
            <w:left w:val="none" w:sz="0" w:space="0" w:color="auto"/>
            <w:bottom w:val="none" w:sz="0" w:space="0" w:color="auto"/>
            <w:right w:val="none" w:sz="0" w:space="0" w:color="auto"/>
          </w:divBdr>
        </w:div>
        <w:div w:id="1124037747">
          <w:marLeft w:val="0"/>
          <w:marRight w:val="0"/>
          <w:marTop w:val="0"/>
          <w:marBottom w:val="0"/>
          <w:divBdr>
            <w:top w:val="none" w:sz="0" w:space="0" w:color="auto"/>
            <w:left w:val="none" w:sz="0" w:space="0" w:color="auto"/>
            <w:bottom w:val="none" w:sz="0" w:space="0" w:color="auto"/>
            <w:right w:val="none" w:sz="0" w:space="0" w:color="auto"/>
          </w:divBdr>
        </w:div>
        <w:div w:id="1015963064">
          <w:marLeft w:val="0"/>
          <w:marRight w:val="0"/>
          <w:marTop w:val="0"/>
          <w:marBottom w:val="0"/>
          <w:divBdr>
            <w:top w:val="none" w:sz="0" w:space="0" w:color="auto"/>
            <w:left w:val="none" w:sz="0" w:space="0" w:color="auto"/>
            <w:bottom w:val="none" w:sz="0" w:space="0" w:color="auto"/>
            <w:right w:val="none" w:sz="0" w:space="0" w:color="auto"/>
          </w:divBdr>
        </w:div>
        <w:div w:id="1602955021">
          <w:marLeft w:val="0"/>
          <w:marRight w:val="0"/>
          <w:marTop w:val="0"/>
          <w:marBottom w:val="0"/>
          <w:divBdr>
            <w:top w:val="none" w:sz="0" w:space="0" w:color="auto"/>
            <w:left w:val="none" w:sz="0" w:space="0" w:color="auto"/>
            <w:bottom w:val="none" w:sz="0" w:space="0" w:color="auto"/>
            <w:right w:val="none" w:sz="0" w:space="0" w:color="auto"/>
          </w:divBdr>
        </w:div>
        <w:div w:id="1350791149">
          <w:marLeft w:val="0"/>
          <w:marRight w:val="0"/>
          <w:marTop w:val="0"/>
          <w:marBottom w:val="0"/>
          <w:divBdr>
            <w:top w:val="none" w:sz="0" w:space="0" w:color="auto"/>
            <w:left w:val="none" w:sz="0" w:space="0" w:color="auto"/>
            <w:bottom w:val="none" w:sz="0" w:space="0" w:color="auto"/>
            <w:right w:val="none" w:sz="0" w:space="0" w:color="auto"/>
          </w:divBdr>
        </w:div>
      </w:divsChild>
    </w:div>
    <w:div w:id="837967019">
      <w:bodyDiv w:val="1"/>
      <w:marLeft w:val="0"/>
      <w:marRight w:val="0"/>
      <w:marTop w:val="0"/>
      <w:marBottom w:val="0"/>
      <w:divBdr>
        <w:top w:val="none" w:sz="0" w:space="0" w:color="auto"/>
        <w:left w:val="none" w:sz="0" w:space="0" w:color="auto"/>
        <w:bottom w:val="none" w:sz="0" w:space="0" w:color="auto"/>
        <w:right w:val="none" w:sz="0" w:space="0" w:color="auto"/>
      </w:divBdr>
    </w:div>
    <w:div w:id="864246701">
      <w:bodyDiv w:val="1"/>
      <w:marLeft w:val="0"/>
      <w:marRight w:val="0"/>
      <w:marTop w:val="0"/>
      <w:marBottom w:val="0"/>
      <w:divBdr>
        <w:top w:val="none" w:sz="0" w:space="0" w:color="auto"/>
        <w:left w:val="none" w:sz="0" w:space="0" w:color="auto"/>
        <w:bottom w:val="none" w:sz="0" w:space="0" w:color="auto"/>
        <w:right w:val="none" w:sz="0" w:space="0" w:color="auto"/>
      </w:divBdr>
    </w:div>
    <w:div w:id="1292205030">
      <w:bodyDiv w:val="1"/>
      <w:marLeft w:val="0"/>
      <w:marRight w:val="0"/>
      <w:marTop w:val="0"/>
      <w:marBottom w:val="0"/>
      <w:divBdr>
        <w:top w:val="none" w:sz="0" w:space="0" w:color="auto"/>
        <w:left w:val="none" w:sz="0" w:space="0" w:color="auto"/>
        <w:bottom w:val="none" w:sz="0" w:space="0" w:color="auto"/>
        <w:right w:val="none" w:sz="0" w:space="0" w:color="auto"/>
      </w:divBdr>
    </w:div>
    <w:div w:id="1308129473">
      <w:bodyDiv w:val="1"/>
      <w:marLeft w:val="0"/>
      <w:marRight w:val="0"/>
      <w:marTop w:val="0"/>
      <w:marBottom w:val="0"/>
      <w:divBdr>
        <w:top w:val="none" w:sz="0" w:space="0" w:color="auto"/>
        <w:left w:val="none" w:sz="0" w:space="0" w:color="auto"/>
        <w:bottom w:val="none" w:sz="0" w:space="0" w:color="auto"/>
        <w:right w:val="none" w:sz="0" w:space="0" w:color="auto"/>
      </w:divBdr>
    </w:div>
    <w:div w:id="1575119460">
      <w:bodyDiv w:val="1"/>
      <w:marLeft w:val="0"/>
      <w:marRight w:val="0"/>
      <w:marTop w:val="0"/>
      <w:marBottom w:val="0"/>
      <w:divBdr>
        <w:top w:val="none" w:sz="0" w:space="0" w:color="auto"/>
        <w:left w:val="none" w:sz="0" w:space="0" w:color="auto"/>
        <w:bottom w:val="none" w:sz="0" w:space="0" w:color="auto"/>
        <w:right w:val="none" w:sz="0" w:space="0" w:color="auto"/>
      </w:divBdr>
    </w:div>
    <w:div w:id="1708217966">
      <w:bodyDiv w:val="1"/>
      <w:marLeft w:val="0"/>
      <w:marRight w:val="0"/>
      <w:marTop w:val="0"/>
      <w:marBottom w:val="0"/>
      <w:divBdr>
        <w:top w:val="none" w:sz="0" w:space="0" w:color="auto"/>
        <w:left w:val="none" w:sz="0" w:space="0" w:color="auto"/>
        <w:bottom w:val="none" w:sz="0" w:space="0" w:color="auto"/>
        <w:right w:val="none" w:sz="0" w:space="0" w:color="auto"/>
      </w:divBdr>
    </w:div>
    <w:div w:id="1840004368">
      <w:bodyDiv w:val="1"/>
      <w:marLeft w:val="0"/>
      <w:marRight w:val="0"/>
      <w:marTop w:val="0"/>
      <w:marBottom w:val="0"/>
      <w:divBdr>
        <w:top w:val="none" w:sz="0" w:space="0" w:color="auto"/>
        <w:left w:val="none" w:sz="0" w:space="0" w:color="auto"/>
        <w:bottom w:val="none" w:sz="0" w:space="0" w:color="auto"/>
        <w:right w:val="none" w:sz="0" w:space="0" w:color="auto"/>
      </w:divBdr>
    </w:div>
    <w:div w:id="1869829636">
      <w:bodyDiv w:val="1"/>
      <w:marLeft w:val="0"/>
      <w:marRight w:val="0"/>
      <w:marTop w:val="0"/>
      <w:marBottom w:val="0"/>
      <w:divBdr>
        <w:top w:val="none" w:sz="0" w:space="0" w:color="auto"/>
        <w:left w:val="none" w:sz="0" w:space="0" w:color="auto"/>
        <w:bottom w:val="none" w:sz="0" w:space="0" w:color="auto"/>
        <w:right w:val="none" w:sz="0" w:space="0" w:color="auto"/>
      </w:divBdr>
    </w:div>
    <w:div w:id="1912962509">
      <w:bodyDiv w:val="1"/>
      <w:marLeft w:val="0"/>
      <w:marRight w:val="0"/>
      <w:marTop w:val="0"/>
      <w:marBottom w:val="0"/>
      <w:divBdr>
        <w:top w:val="none" w:sz="0" w:space="0" w:color="auto"/>
        <w:left w:val="none" w:sz="0" w:space="0" w:color="auto"/>
        <w:bottom w:val="none" w:sz="0" w:space="0" w:color="auto"/>
        <w:right w:val="none" w:sz="0" w:space="0" w:color="auto"/>
      </w:divBdr>
    </w:div>
    <w:div w:id="1945192355">
      <w:bodyDiv w:val="1"/>
      <w:marLeft w:val="0"/>
      <w:marRight w:val="0"/>
      <w:marTop w:val="0"/>
      <w:marBottom w:val="0"/>
      <w:divBdr>
        <w:top w:val="none" w:sz="0" w:space="0" w:color="auto"/>
        <w:left w:val="none" w:sz="0" w:space="0" w:color="auto"/>
        <w:bottom w:val="none" w:sz="0" w:space="0" w:color="auto"/>
        <w:right w:val="none" w:sz="0" w:space="0" w:color="auto"/>
      </w:divBdr>
    </w:div>
    <w:div w:id="1994943751">
      <w:bodyDiv w:val="1"/>
      <w:marLeft w:val="0"/>
      <w:marRight w:val="0"/>
      <w:marTop w:val="0"/>
      <w:marBottom w:val="0"/>
      <w:divBdr>
        <w:top w:val="none" w:sz="0" w:space="0" w:color="auto"/>
        <w:left w:val="none" w:sz="0" w:space="0" w:color="auto"/>
        <w:bottom w:val="none" w:sz="0" w:space="0" w:color="auto"/>
        <w:right w:val="none" w:sz="0" w:space="0" w:color="auto"/>
      </w:divBdr>
    </w:div>
    <w:div w:id="213813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B95643605F7C45984BD115EF84495E" ma:contentTypeVersion="13" ma:contentTypeDescription="Create a new document." ma:contentTypeScope="" ma:versionID="b6298f1930084f30396bd3965adfff08">
  <xsd:schema xmlns:xsd="http://www.w3.org/2001/XMLSchema" xmlns:xs="http://www.w3.org/2001/XMLSchema" xmlns:p="http://schemas.microsoft.com/office/2006/metadata/properties" xmlns:ns3="f9399634-d7a7-4f86-ac81-3737ad79d2f7" xmlns:ns4="779c2a4a-eca9-4203-928c-746bfddb7b93" targetNamespace="http://schemas.microsoft.com/office/2006/metadata/properties" ma:root="true" ma:fieldsID="8f4555aaa4993335ba2d9c4b4602cdbd" ns3:_="" ns4:_="">
    <xsd:import namespace="f9399634-d7a7-4f86-ac81-3737ad79d2f7"/>
    <xsd:import namespace="779c2a4a-eca9-4203-928c-746bfddb7b9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99634-d7a7-4f86-ac81-3737ad79d2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9c2a4a-eca9-4203-928c-746bfddb7b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A406B-A891-4DFE-B37D-CDB5B223D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99634-d7a7-4f86-ac81-3737ad79d2f7"/>
    <ds:schemaRef ds:uri="779c2a4a-eca9-4203-928c-746bfddb7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2C474-E023-4723-89F1-85C0293E9595}">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779c2a4a-eca9-4203-928c-746bfddb7b93"/>
    <ds:schemaRef ds:uri="http://purl.org/dc/elements/1.1/"/>
    <ds:schemaRef ds:uri="http://schemas.microsoft.com/office/2006/metadata/properties"/>
    <ds:schemaRef ds:uri="f9399634-d7a7-4f86-ac81-3737ad79d2f7"/>
    <ds:schemaRef ds:uri="http://www.w3.org/XML/1998/namespace"/>
  </ds:schemaRefs>
</ds:datastoreItem>
</file>

<file path=customXml/itemProps3.xml><?xml version="1.0" encoding="utf-8"?>
<ds:datastoreItem xmlns:ds="http://schemas.openxmlformats.org/officeDocument/2006/customXml" ds:itemID="{C505119F-EB94-4DF9-814A-6C4037CA77B7}">
  <ds:schemaRefs>
    <ds:schemaRef ds:uri="http://schemas.microsoft.com/sharepoint/v3/contenttype/forms"/>
  </ds:schemaRefs>
</ds:datastoreItem>
</file>

<file path=customXml/itemProps4.xml><?xml version="1.0" encoding="utf-8"?>
<ds:datastoreItem xmlns:ds="http://schemas.openxmlformats.org/officeDocument/2006/customXml" ds:itemID="{CAB2C77E-7E81-444B-8354-94E520EF1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04</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stein, Naomi (ACF)</dc:creator>
  <cp:keywords/>
  <dc:description/>
  <cp:lastModifiedBy>SYSTEM</cp:lastModifiedBy>
  <cp:revision>2</cp:revision>
  <dcterms:created xsi:type="dcterms:W3CDTF">2019-11-08T15:43:00Z</dcterms:created>
  <dcterms:modified xsi:type="dcterms:W3CDTF">2019-11-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B95643605F7C45984BD115EF84495E</vt:lpwstr>
  </property>
</Properties>
</file>